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311B1" w14:textId="0DDD8793" w:rsidR="00EA6B62" w:rsidRPr="00BF6762" w:rsidRDefault="00EA6B62" w:rsidP="00BF6762">
      <w:pPr>
        <w:spacing w:line="480" w:lineRule="auto"/>
        <w:jc w:val="center"/>
        <w:rPr>
          <w:rFonts w:ascii="Times New Roman" w:eastAsiaTheme="minorEastAsia" w:hAnsi="Times New Roman" w:cs="Times New Roman"/>
          <w:sz w:val="18"/>
          <w:szCs w:val="18"/>
        </w:rPr>
      </w:pPr>
      <w:r w:rsidRPr="00BF6762">
        <w:rPr>
          <w:rFonts w:ascii="Times New Roman" w:eastAsiaTheme="minorEastAsia" w:hAnsi="Times New Roman" w:cs="Times New Roman"/>
          <w:sz w:val="18"/>
          <w:szCs w:val="18"/>
        </w:rPr>
        <w:t>Supplemental Table 2.</w:t>
      </w:r>
      <w:r w:rsidRPr="004E7368">
        <w:rPr>
          <w:rFonts w:ascii="Times New Roman" w:eastAsiaTheme="minorEastAsia" w:hAnsi="Times New Roman" w:cs="Times New Roman"/>
          <w:sz w:val="18"/>
          <w:szCs w:val="18"/>
        </w:rPr>
        <w:t xml:space="preserve"> Triang</w:t>
      </w:r>
      <w:bookmarkStart w:id="0" w:name="_GoBack"/>
      <w:bookmarkEnd w:id="0"/>
      <w:r w:rsidRPr="004E7368">
        <w:rPr>
          <w:rFonts w:ascii="Times New Roman" w:eastAsiaTheme="minorEastAsia" w:hAnsi="Times New Roman" w:cs="Times New Roman"/>
          <w:sz w:val="18"/>
          <w:szCs w:val="18"/>
        </w:rPr>
        <w:t>ular Midpassage (MP)</w:t>
      </w:r>
      <w:r w:rsidRPr="00BF6762">
        <w:rPr>
          <w:rFonts w:ascii="Times New Roman" w:eastAsiaTheme="minorEastAsia" w:hAnsi="Times New Roman" w:cs="Times New Roman"/>
          <w:sz w:val="18"/>
          <w:szCs w:val="18"/>
        </w:rPr>
        <w:t xml:space="preserve"> feature attributes.</w:t>
      </w:r>
    </w:p>
    <w:tbl>
      <w:tblPr>
        <w:tblStyle w:val="TableGrid1"/>
        <w:tblW w:w="120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6"/>
        <w:gridCol w:w="1038"/>
        <w:gridCol w:w="1660"/>
        <w:gridCol w:w="726"/>
        <w:gridCol w:w="666"/>
        <w:gridCol w:w="1216"/>
        <w:gridCol w:w="1261"/>
        <w:gridCol w:w="1216"/>
        <w:gridCol w:w="1412"/>
        <w:gridCol w:w="1586"/>
        <w:gridCol w:w="1236"/>
      </w:tblGrid>
      <w:tr w:rsidR="0050683F" w:rsidRPr="007927BF" w14:paraId="2D13611A" w14:textId="77777777" w:rsidTr="00266091">
        <w:trPr>
          <w:trHeight w:val="255"/>
        </w:trPr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4EAA710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Site/</w:t>
            </w:r>
          </w:p>
          <w:p w14:paraId="7BBF803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Feature Name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CA7D523" w14:textId="7D4669DB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Mid-passage</w:t>
            </w:r>
            <w:r w:rsidR="0050683F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(MP)</w:t>
            </w: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hape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A8A16A" w14:textId="206F85E3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Midpassage</w:t>
            </w:r>
            <w:r w:rsidR="0050683F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Feature Stone Shap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9454988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MP Length</w:t>
            </w:r>
          </w:p>
          <w:p w14:paraId="5222C112" w14:textId="77777777" w:rsidR="00EA6B62" w:rsidRPr="00BF6762" w:rsidRDefault="00751634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(</w:t>
            </w:r>
            <w:r w:rsidR="00EA6B62"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m</w:t>
            </w: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A55A123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MP Width</w:t>
            </w:r>
          </w:p>
          <w:p w14:paraId="62138E22" w14:textId="77777777" w:rsidR="00EA6B62" w:rsidRPr="00BF6762" w:rsidRDefault="00751634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(</w:t>
            </w:r>
            <w:r w:rsidR="00EA6B62"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m</w:t>
            </w: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340A71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Ring Impression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255DC3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Ring Rocks/ Ring Shape</w: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2ED134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Ring Size</w:t>
            </w:r>
            <w:r w:rsidR="00751634"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(m)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0A401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Paved Basal Area Configuration</w:t>
            </w:r>
          </w:p>
        </w:tc>
        <w:tc>
          <w:tcPr>
            <w:tcW w:w="152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49E8B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Pot-stand Configuration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6E722C1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bCs/>
                <w:sz w:val="18"/>
                <w:szCs w:val="18"/>
              </w:rPr>
              <w:t>Artifacts</w:t>
            </w:r>
          </w:p>
        </w:tc>
      </w:tr>
      <w:tr w:rsidR="0050683F" w:rsidRPr="007927BF" w14:paraId="1C8C9FF1" w14:textId="77777777" w:rsidTr="00266091">
        <w:trPr>
          <w:trHeight w:val="255"/>
        </w:trPr>
        <w:tc>
          <w:tcPr>
            <w:tcW w:w="2046" w:type="dxa"/>
            <w:gridSpan w:val="2"/>
            <w:tcBorders>
              <w:top w:val="single" w:sz="4" w:space="0" w:color="auto"/>
            </w:tcBorders>
          </w:tcPr>
          <w:p w14:paraId="5B80F2F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Baffin Island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7CF6DE3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25B83CC0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27FF57F6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09DE336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2C67221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0B93386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29E87B4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56CEFA4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5D65918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4353DA9A" w14:textId="77777777" w:rsidTr="00266091">
        <w:trPr>
          <w:trHeight w:val="255"/>
        </w:trPr>
        <w:tc>
          <w:tcPr>
            <w:tcW w:w="2046" w:type="dxa"/>
            <w:gridSpan w:val="2"/>
            <w:vAlign w:val="center"/>
          </w:tcPr>
          <w:p w14:paraId="59E0A75B" w14:textId="434446DE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teensby Inlet (Fig</w:t>
            </w:r>
            <w:r w:rsidR="00751634" w:rsidRPr="00BF6762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3a)</w:t>
            </w:r>
          </w:p>
        </w:tc>
        <w:tc>
          <w:tcPr>
            <w:tcW w:w="1660" w:type="dxa"/>
            <w:noWrap/>
          </w:tcPr>
          <w:p w14:paraId="1A8140D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</w:tcPr>
          <w:p w14:paraId="6BA1A929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</w:tcPr>
          <w:p w14:paraId="33E36C0D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36B506C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59D1511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4E20A88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55EF618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5B7E0B6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0D885C9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6466063D" w14:textId="77777777" w:rsidTr="00266091">
        <w:trPr>
          <w:trHeight w:val="255"/>
        </w:trPr>
        <w:tc>
          <w:tcPr>
            <w:tcW w:w="1008" w:type="dxa"/>
            <w:tcBorders>
              <w:bottom w:val="single" w:sz="4" w:space="0" w:color="auto"/>
            </w:tcBorders>
          </w:tcPr>
          <w:p w14:paraId="02F61B1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bFt-88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noWrap/>
            <w:hideMark/>
          </w:tcPr>
          <w:p w14:paraId="36791BD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5F2DD79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Large triangular, rhomboidal, rounded, and rectangular cross 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CB43CC0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98B98D9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6B73837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Possible but obscured by vegetation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4988374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-10) 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09BCF210" w14:textId="79AD3C00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~5 x 4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309F18C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4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large flat stones and 4 medium flat 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6286FA70" w14:textId="250333D5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 stand stones with chipped V-shaped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 xml:space="preserve"> groove</w:t>
            </w:r>
            <w:r w:rsidR="00F81E48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6F427A9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4 flakes; 1 core fragment</w:t>
            </w:r>
          </w:p>
        </w:tc>
      </w:tr>
      <w:tr w:rsidR="0050683F" w:rsidRPr="007927BF" w14:paraId="3342CBBF" w14:textId="77777777" w:rsidTr="00266091">
        <w:trPr>
          <w:trHeight w:val="255"/>
        </w:trPr>
        <w:tc>
          <w:tcPr>
            <w:tcW w:w="2046" w:type="dxa"/>
            <w:gridSpan w:val="2"/>
            <w:tcBorders>
              <w:top w:val="single" w:sz="4" w:space="0" w:color="auto"/>
            </w:tcBorders>
          </w:tcPr>
          <w:p w14:paraId="390A371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Boothia Peninsula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57F03A8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  <w:noWrap/>
          </w:tcPr>
          <w:p w14:paraId="360250B1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noWrap/>
          </w:tcPr>
          <w:p w14:paraId="11DE759D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1E52BD5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67355F2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05906B1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1069C20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44454A8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3148070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13F0918D" w14:textId="77777777" w:rsidTr="00266091">
        <w:trPr>
          <w:trHeight w:val="255"/>
        </w:trPr>
        <w:tc>
          <w:tcPr>
            <w:tcW w:w="2046" w:type="dxa"/>
            <w:gridSpan w:val="2"/>
          </w:tcPr>
          <w:p w14:paraId="248F324F" w14:textId="072C2535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Abernerthy River (Fig</w:t>
            </w:r>
            <w:r w:rsidR="00751634" w:rsidRPr="00BF6762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3b)</w:t>
            </w:r>
          </w:p>
        </w:tc>
        <w:tc>
          <w:tcPr>
            <w:tcW w:w="1660" w:type="dxa"/>
            <w:noWrap/>
          </w:tcPr>
          <w:p w14:paraId="2489C4F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5455D70D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7C27E4B6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217E15E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7D1AF51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0E3959B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4933536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5112E69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5D25F33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5C64BE73" w14:textId="77777777" w:rsidTr="00266091">
        <w:trPr>
          <w:trHeight w:val="255"/>
        </w:trPr>
        <w:tc>
          <w:tcPr>
            <w:tcW w:w="1008" w:type="dxa"/>
          </w:tcPr>
          <w:p w14:paraId="0F0C786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fJo-37</w:t>
            </w:r>
          </w:p>
        </w:tc>
        <w:tc>
          <w:tcPr>
            <w:tcW w:w="1038" w:type="dxa"/>
            <w:noWrap/>
            <w:hideMark/>
          </w:tcPr>
          <w:p w14:paraId="6C7411B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3BD93EF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1851C308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13B3C4F4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72977D3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38AB5FC7" w14:textId="08641ED3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None </w:t>
            </w:r>
          </w:p>
          <w:p w14:paraId="21862325" w14:textId="7613292E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Indeterminate shape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31FF11B7" w14:textId="581FC052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21577A1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4 large flat 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33F296D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2 stand stones with chipped V-shaped 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7C90DC6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5D9E39B1" w14:textId="77777777" w:rsidTr="00266091">
        <w:trPr>
          <w:trHeight w:val="255"/>
        </w:trPr>
        <w:tc>
          <w:tcPr>
            <w:tcW w:w="2046" w:type="dxa"/>
            <w:gridSpan w:val="2"/>
          </w:tcPr>
          <w:p w14:paraId="1FEB2A01" w14:textId="5521F84F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urray Bay (Fig</w:t>
            </w:r>
            <w:r w:rsidR="00751634" w:rsidRPr="00BF6762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C152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6C1525" w:rsidRPr="00BF6762">
              <w:rPr>
                <w:rFonts w:ascii="Times New Roman" w:hAnsi="Times New Roman" w:cs="Times New Roman"/>
                <w:sz w:val="18"/>
                <w:szCs w:val="18"/>
              </w:rPr>
              <w:t>c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660" w:type="dxa"/>
            <w:noWrap/>
          </w:tcPr>
          <w:p w14:paraId="1BB7353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5E824CEF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47CE5C9E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52C3F38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4262BC5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60DF385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6E80E49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61CECBF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5573FC2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628801EE" w14:textId="77777777" w:rsidTr="00266091">
        <w:trPr>
          <w:trHeight w:val="255"/>
        </w:trPr>
        <w:tc>
          <w:tcPr>
            <w:tcW w:w="1008" w:type="dxa"/>
          </w:tcPr>
          <w:p w14:paraId="1A1811F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kJs-10</w:t>
            </w:r>
          </w:p>
        </w:tc>
        <w:tc>
          <w:tcPr>
            <w:tcW w:w="1038" w:type="dxa"/>
            <w:noWrap/>
            <w:hideMark/>
          </w:tcPr>
          <w:p w14:paraId="28771D2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7CA75AB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rhomboidal, and rectangular cross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3B509CCA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.6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1E9BB7BE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56E4BD0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Heavy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787646FE" w14:textId="10874D1C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cks and shape </w:t>
            </w:r>
            <w:r w:rsidR="00EA6B62" w:rsidRPr="00BF6762">
              <w:rPr>
                <w:rFonts w:ascii="Times New Roman" w:hAnsi="Times New Roman" w:cs="Times New Roman"/>
                <w:sz w:val="18"/>
                <w:szCs w:val="18"/>
              </w:rPr>
              <w:t>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6C8E6B4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~3 x 2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2EB7012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3DB4E89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 stones with chipped V-shaped  (one collapsed)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604C19D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28EB8001" w14:textId="77777777" w:rsidTr="00266091">
        <w:trPr>
          <w:trHeight w:val="255"/>
        </w:trPr>
        <w:tc>
          <w:tcPr>
            <w:tcW w:w="2046" w:type="dxa"/>
            <w:gridSpan w:val="2"/>
          </w:tcPr>
          <w:p w14:paraId="16BEE37A" w14:textId="1DDEF213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Cape Alexander (Fig</w:t>
            </w:r>
            <w:r w:rsidR="00751634" w:rsidRPr="00BF6762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3d)</w:t>
            </w:r>
          </w:p>
        </w:tc>
        <w:tc>
          <w:tcPr>
            <w:tcW w:w="1660" w:type="dxa"/>
            <w:noWrap/>
          </w:tcPr>
          <w:p w14:paraId="342974E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35764A29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1607DFFD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47289F4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7C72A99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55E05D3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1B6602A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338035B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589A0CD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0FCF5DDA" w14:textId="77777777" w:rsidTr="00266091">
        <w:trPr>
          <w:trHeight w:val="255"/>
        </w:trPr>
        <w:tc>
          <w:tcPr>
            <w:tcW w:w="1008" w:type="dxa"/>
          </w:tcPr>
          <w:p w14:paraId="6D9A6F6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cLb-10-1</w:t>
            </w:r>
          </w:p>
        </w:tc>
        <w:tc>
          <w:tcPr>
            <w:tcW w:w="1038" w:type="dxa"/>
            <w:noWrap/>
          </w:tcPr>
          <w:p w14:paraId="58B1398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</w:tcPr>
          <w:p w14:paraId="21F8F25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edium-sized rectangular and rhomboidal cross section stones</w:t>
            </w:r>
          </w:p>
        </w:tc>
        <w:tc>
          <w:tcPr>
            <w:tcW w:w="720" w:type="dxa"/>
          </w:tcPr>
          <w:p w14:paraId="6675EEEF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630" w:type="dxa"/>
          </w:tcPr>
          <w:p w14:paraId="555C4647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noWrap/>
          </w:tcPr>
          <w:p w14:paraId="5000EA8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oderate</w:t>
            </w:r>
          </w:p>
        </w:tc>
        <w:tc>
          <w:tcPr>
            <w:tcW w:w="1080" w:type="dxa"/>
            <w:noWrap/>
          </w:tcPr>
          <w:p w14:paraId="5641F4B5" w14:textId="37940F3C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cks and shape</w:t>
            </w:r>
          </w:p>
        </w:tc>
        <w:tc>
          <w:tcPr>
            <w:tcW w:w="840" w:type="dxa"/>
            <w:noWrap/>
          </w:tcPr>
          <w:p w14:paraId="3B55B2B9" w14:textId="46193D99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412" w:type="dxa"/>
            <w:noWrap/>
          </w:tcPr>
          <w:p w14:paraId="61B63D6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 large stones</w:t>
            </w:r>
          </w:p>
        </w:tc>
        <w:tc>
          <w:tcPr>
            <w:tcW w:w="1523" w:type="dxa"/>
            <w:noWrap/>
          </w:tcPr>
          <w:p w14:paraId="275F2663" w14:textId="71CE28C1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085068C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47804BC0" w14:textId="77777777" w:rsidTr="00266091">
        <w:trPr>
          <w:trHeight w:val="255"/>
        </w:trPr>
        <w:tc>
          <w:tcPr>
            <w:tcW w:w="1008" w:type="dxa"/>
          </w:tcPr>
          <w:p w14:paraId="21502E5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cLb-7-1</w:t>
            </w:r>
          </w:p>
        </w:tc>
        <w:tc>
          <w:tcPr>
            <w:tcW w:w="1038" w:type="dxa"/>
            <w:noWrap/>
          </w:tcPr>
          <w:p w14:paraId="1C0E97A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</w:tcPr>
          <w:p w14:paraId="76DC7F3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edium to large-sized rectangular and rhomboidal cross section stones</w:t>
            </w:r>
          </w:p>
        </w:tc>
        <w:tc>
          <w:tcPr>
            <w:tcW w:w="720" w:type="dxa"/>
          </w:tcPr>
          <w:p w14:paraId="04084402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630" w:type="dxa"/>
          </w:tcPr>
          <w:p w14:paraId="4C25C609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noWrap/>
          </w:tcPr>
          <w:p w14:paraId="602B21C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oderate; some apparent gravel/rock clearing</w:t>
            </w:r>
          </w:p>
        </w:tc>
        <w:tc>
          <w:tcPr>
            <w:tcW w:w="1080" w:type="dxa"/>
            <w:noWrap/>
          </w:tcPr>
          <w:p w14:paraId="4F80F0E0" w14:textId="61758580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cks and shape</w:t>
            </w:r>
          </w:p>
        </w:tc>
        <w:tc>
          <w:tcPr>
            <w:tcW w:w="840" w:type="dxa"/>
            <w:noWrap/>
          </w:tcPr>
          <w:p w14:paraId="20A59320" w14:textId="748F70B7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412" w:type="dxa"/>
            <w:noWrap/>
          </w:tcPr>
          <w:p w14:paraId="0B09ECA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3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large flat stones </w:t>
            </w:r>
          </w:p>
        </w:tc>
        <w:tc>
          <w:tcPr>
            <w:tcW w:w="1523" w:type="dxa"/>
            <w:noWrap/>
          </w:tcPr>
          <w:p w14:paraId="16C759DE" w14:textId="33BB6809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78CF65C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501E3DE6" w14:textId="77777777" w:rsidTr="00266091">
        <w:trPr>
          <w:trHeight w:val="255"/>
        </w:trPr>
        <w:tc>
          <w:tcPr>
            <w:tcW w:w="1008" w:type="dxa"/>
          </w:tcPr>
          <w:p w14:paraId="1FE6D11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cLb-7-3</w:t>
            </w:r>
          </w:p>
        </w:tc>
        <w:tc>
          <w:tcPr>
            <w:tcW w:w="1038" w:type="dxa"/>
            <w:noWrap/>
          </w:tcPr>
          <w:p w14:paraId="74F0AFC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</w:tcPr>
          <w:p w14:paraId="5095581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edium to large-sized rectangular and rhomboidal cross section stones</w:t>
            </w:r>
          </w:p>
        </w:tc>
        <w:tc>
          <w:tcPr>
            <w:tcW w:w="720" w:type="dxa"/>
          </w:tcPr>
          <w:p w14:paraId="0C622821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630" w:type="dxa"/>
          </w:tcPr>
          <w:p w14:paraId="2CAA3A6E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1080" w:type="dxa"/>
            <w:noWrap/>
          </w:tcPr>
          <w:p w14:paraId="1990498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oderate</w:t>
            </w:r>
          </w:p>
        </w:tc>
        <w:tc>
          <w:tcPr>
            <w:tcW w:w="1080" w:type="dxa"/>
            <w:noWrap/>
          </w:tcPr>
          <w:p w14:paraId="4F61A96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-10)</w:t>
            </w:r>
          </w:p>
          <w:p w14:paraId="70AC4A0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Likely</w:t>
            </w:r>
          </w:p>
          <w:p w14:paraId="1C9FD8B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circular</w:t>
            </w:r>
          </w:p>
        </w:tc>
        <w:tc>
          <w:tcPr>
            <w:tcW w:w="840" w:type="dxa"/>
            <w:noWrap/>
          </w:tcPr>
          <w:p w14:paraId="3B48A6F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</w:tcPr>
          <w:p w14:paraId="6D3B039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3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large flat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stones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and several medium flat stones (jumbled) </w:t>
            </w:r>
          </w:p>
        </w:tc>
        <w:tc>
          <w:tcPr>
            <w:tcW w:w="1523" w:type="dxa"/>
            <w:noWrap/>
          </w:tcPr>
          <w:p w14:paraId="0C057CD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Collapsed</w:t>
            </w:r>
          </w:p>
        </w:tc>
        <w:tc>
          <w:tcPr>
            <w:tcW w:w="1106" w:type="dxa"/>
          </w:tcPr>
          <w:p w14:paraId="49940F5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340E5EA5" w14:textId="77777777" w:rsidTr="00266091">
        <w:trPr>
          <w:trHeight w:val="255"/>
        </w:trPr>
        <w:tc>
          <w:tcPr>
            <w:tcW w:w="1008" w:type="dxa"/>
          </w:tcPr>
          <w:p w14:paraId="3339759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cLb-7-5</w:t>
            </w:r>
          </w:p>
        </w:tc>
        <w:tc>
          <w:tcPr>
            <w:tcW w:w="1038" w:type="dxa"/>
            <w:noWrap/>
          </w:tcPr>
          <w:p w14:paraId="3E614EA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</w:tcPr>
          <w:p w14:paraId="3612BE2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8167A99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616A068A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</w:tcPr>
          <w:p w14:paraId="3B89B67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</w:tcPr>
          <w:p w14:paraId="2D2B023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</w:tcPr>
          <w:p w14:paraId="6601279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</w:tcPr>
          <w:p w14:paraId="555982E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</w:tcPr>
          <w:p w14:paraId="65FEF19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00861CE0" w14:textId="4FBD481B" w:rsidR="00EA6B62" w:rsidRPr="00BF6762" w:rsidRDefault="00807B18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60E77BA9" w14:textId="77777777" w:rsidTr="00266091">
        <w:trPr>
          <w:trHeight w:val="255"/>
        </w:trPr>
        <w:tc>
          <w:tcPr>
            <w:tcW w:w="2046" w:type="dxa"/>
            <w:gridSpan w:val="2"/>
          </w:tcPr>
          <w:p w14:paraId="2651AC4C" w14:textId="560CBB70" w:rsidR="00EA6B62" w:rsidRPr="00BF6762" w:rsidRDefault="00EA6B62" w:rsidP="00C54A84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Weld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Harbor (Fig</w:t>
            </w:r>
            <w:r w:rsidR="00751634" w:rsidRPr="00BF6762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e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264BA21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3E96DABC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3C52363A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38F71BA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7AEC7B3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5D3F7A2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673E9C4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67FD8B9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04E1AE4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36960587" w14:textId="77777777" w:rsidTr="00266091">
        <w:trPr>
          <w:trHeight w:val="255"/>
        </w:trPr>
        <w:tc>
          <w:tcPr>
            <w:tcW w:w="1008" w:type="dxa"/>
          </w:tcPr>
          <w:p w14:paraId="2B7FE02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fLb-46-1</w:t>
            </w:r>
          </w:p>
        </w:tc>
        <w:tc>
          <w:tcPr>
            <w:tcW w:w="1038" w:type="dxa"/>
            <w:noWrap/>
          </w:tcPr>
          <w:p w14:paraId="63C634B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</w:tcPr>
          <w:p w14:paraId="45E2464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Medium-sized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triangular, rhomboidal, and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ectangular cross section stones</w:t>
            </w:r>
          </w:p>
        </w:tc>
        <w:tc>
          <w:tcPr>
            <w:tcW w:w="720" w:type="dxa"/>
          </w:tcPr>
          <w:p w14:paraId="14AFB352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.9</w:t>
            </w:r>
          </w:p>
        </w:tc>
        <w:tc>
          <w:tcPr>
            <w:tcW w:w="630" w:type="dxa"/>
          </w:tcPr>
          <w:p w14:paraId="337EFEDF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noWrap/>
          </w:tcPr>
          <w:p w14:paraId="2A047FB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</w:tcPr>
          <w:p w14:paraId="09A3522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-10) Likely</w:t>
            </w:r>
          </w:p>
          <w:p w14:paraId="5992E25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val</w:t>
            </w:r>
          </w:p>
        </w:tc>
        <w:tc>
          <w:tcPr>
            <w:tcW w:w="840" w:type="dxa"/>
            <w:noWrap/>
          </w:tcPr>
          <w:p w14:paraId="730193A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</w:tcPr>
          <w:p w14:paraId="1E8A06B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everal large flat stones (jumbled)</w:t>
            </w:r>
          </w:p>
        </w:tc>
        <w:tc>
          <w:tcPr>
            <w:tcW w:w="1523" w:type="dxa"/>
            <w:noWrap/>
          </w:tcPr>
          <w:p w14:paraId="302FA7EB" w14:textId="334FFE21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2F49A04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4A39635" w14:textId="77777777" w:rsidTr="00266091">
        <w:trPr>
          <w:trHeight w:val="255"/>
        </w:trPr>
        <w:tc>
          <w:tcPr>
            <w:tcW w:w="1008" w:type="dxa"/>
          </w:tcPr>
          <w:p w14:paraId="345EE80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fLb-46-2</w:t>
            </w:r>
          </w:p>
        </w:tc>
        <w:tc>
          <w:tcPr>
            <w:tcW w:w="1038" w:type="dxa"/>
            <w:noWrap/>
          </w:tcPr>
          <w:p w14:paraId="37F93D0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noWrap/>
          </w:tcPr>
          <w:p w14:paraId="6FA6E42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</w:tcPr>
          <w:p w14:paraId="708B5EE4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630" w:type="dxa"/>
          </w:tcPr>
          <w:p w14:paraId="2DC44FFC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1080" w:type="dxa"/>
            <w:noWrap/>
          </w:tcPr>
          <w:p w14:paraId="5F3D337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</w:tcPr>
          <w:p w14:paraId="49EC298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None </w:t>
            </w:r>
          </w:p>
          <w:p w14:paraId="040317D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val</w:t>
            </w:r>
          </w:p>
        </w:tc>
        <w:tc>
          <w:tcPr>
            <w:tcW w:w="840" w:type="dxa"/>
            <w:noWrap/>
          </w:tcPr>
          <w:p w14:paraId="05B5374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</w:tcPr>
          <w:p w14:paraId="1416081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 large flat stones and three medium flat stones</w:t>
            </w:r>
          </w:p>
        </w:tc>
        <w:tc>
          <w:tcPr>
            <w:tcW w:w="1523" w:type="dxa"/>
            <w:noWrap/>
          </w:tcPr>
          <w:p w14:paraId="2C4132C6" w14:textId="3DE407EE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106" w:type="dxa"/>
          </w:tcPr>
          <w:p w14:paraId="5C45964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0DA4BDF4" w14:textId="77777777" w:rsidTr="00266091">
        <w:trPr>
          <w:trHeight w:val="255"/>
        </w:trPr>
        <w:tc>
          <w:tcPr>
            <w:tcW w:w="1008" w:type="dxa"/>
          </w:tcPr>
          <w:p w14:paraId="42C65CB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fLb-7</w:t>
            </w:r>
          </w:p>
        </w:tc>
        <w:tc>
          <w:tcPr>
            <w:tcW w:w="1038" w:type="dxa"/>
            <w:noWrap/>
          </w:tcPr>
          <w:p w14:paraId="4EE00D9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traight</w:t>
            </w:r>
          </w:p>
        </w:tc>
        <w:tc>
          <w:tcPr>
            <w:tcW w:w="1660" w:type="dxa"/>
            <w:noWrap/>
          </w:tcPr>
          <w:p w14:paraId="0475E7F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edium to large-sized rectangular and rhomboidal cross section stones</w:t>
            </w:r>
          </w:p>
        </w:tc>
        <w:tc>
          <w:tcPr>
            <w:tcW w:w="720" w:type="dxa"/>
          </w:tcPr>
          <w:p w14:paraId="3A4FE816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630" w:type="dxa"/>
          </w:tcPr>
          <w:p w14:paraId="26875E2C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1080" w:type="dxa"/>
            <w:noWrap/>
          </w:tcPr>
          <w:p w14:paraId="3234911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Heavy; gravel and small cobbles moved</w:t>
            </w:r>
          </w:p>
        </w:tc>
        <w:tc>
          <w:tcPr>
            <w:tcW w:w="1080" w:type="dxa"/>
            <w:noWrap/>
          </w:tcPr>
          <w:p w14:paraId="25AE96F7" w14:textId="7010FB3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noWrap/>
          </w:tcPr>
          <w:p w14:paraId="35E24E6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</w:tcPr>
          <w:p w14:paraId="45E5D87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 large flat stones and one medium flat stone</w:t>
            </w:r>
          </w:p>
        </w:tc>
        <w:tc>
          <w:tcPr>
            <w:tcW w:w="1523" w:type="dxa"/>
            <w:noWrap/>
          </w:tcPr>
          <w:p w14:paraId="1DAE6FC1" w14:textId="23749B69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4801F1C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32728F62" w14:textId="77777777" w:rsidTr="00266091">
        <w:trPr>
          <w:trHeight w:val="255"/>
        </w:trPr>
        <w:tc>
          <w:tcPr>
            <w:tcW w:w="1008" w:type="dxa"/>
          </w:tcPr>
          <w:p w14:paraId="0417F3A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gLb-3</w:t>
            </w:r>
          </w:p>
        </w:tc>
        <w:tc>
          <w:tcPr>
            <w:tcW w:w="1038" w:type="dxa"/>
            <w:noWrap/>
            <w:hideMark/>
          </w:tcPr>
          <w:p w14:paraId="25EA7E5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2FFCDBE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</w:tcPr>
          <w:p w14:paraId="128D8ED4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30" w:type="dxa"/>
          </w:tcPr>
          <w:p w14:paraId="5BAD274B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1CC93EA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6F74DD9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7166A72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0A284CC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471649A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3D138F7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44F4B6B5" w14:textId="77777777" w:rsidTr="00266091">
        <w:trPr>
          <w:trHeight w:val="255"/>
        </w:trPr>
        <w:tc>
          <w:tcPr>
            <w:tcW w:w="1008" w:type="dxa"/>
          </w:tcPr>
          <w:p w14:paraId="6FF3785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gLb-4-1</w:t>
            </w:r>
          </w:p>
        </w:tc>
        <w:tc>
          <w:tcPr>
            <w:tcW w:w="1038" w:type="dxa"/>
            <w:noWrap/>
            <w:hideMark/>
          </w:tcPr>
          <w:p w14:paraId="6A5BB3D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ncurved?</w:t>
            </w:r>
          </w:p>
        </w:tc>
        <w:tc>
          <w:tcPr>
            <w:tcW w:w="1660" w:type="dxa"/>
            <w:noWrap/>
            <w:hideMark/>
          </w:tcPr>
          <w:p w14:paraId="5B0EEEA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Large-sized rectangular and rhomboidal cross section stones</w:t>
            </w:r>
          </w:p>
        </w:tc>
        <w:tc>
          <w:tcPr>
            <w:tcW w:w="720" w:type="dxa"/>
            <w:noWrap/>
            <w:hideMark/>
          </w:tcPr>
          <w:p w14:paraId="66E79686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30" w:type="dxa"/>
            <w:noWrap/>
            <w:hideMark/>
          </w:tcPr>
          <w:p w14:paraId="5D86828C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0C4B15F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  <w:hideMark/>
          </w:tcPr>
          <w:p w14:paraId="37968E28" w14:textId="5682714E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noWrap/>
            <w:hideMark/>
          </w:tcPr>
          <w:p w14:paraId="25D85DD0" w14:textId="61415EC0" w:rsidR="00EA6B62" w:rsidRPr="00BF6762" w:rsidRDefault="00807B18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7893C0C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everal large flat stones</w:t>
            </w:r>
          </w:p>
        </w:tc>
        <w:tc>
          <w:tcPr>
            <w:tcW w:w="1523" w:type="dxa"/>
            <w:noWrap/>
            <w:hideMark/>
          </w:tcPr>
          <w:p w14:paraId="5756EEA0" w14:textId="7EB3848E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3D0D5EA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26B5D7A8" w14:textId="77777777" w:rsidTr="00266091">
        <w:trPr>
          <w:trHeight w:val="255"/>
        </w:trPr>
        <w:tc>
          <w:tcPr>
            <w:tcW w:w="1008" w:type="dxa"/>
            <w:tcBorders>
              <w:bottom w:val="single" w:sz="4" w:space="0" w:color="auto"/>
            </w:tcBorders>
          </w:tcPr>
          <w:p w14:paraId="7B1224A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gLb-4-2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noWrap/>
            <w:hideMark/>
          </w:tcPr>
          <w:p w14:paraId="02141D6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58B8443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01CF4DB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61EA3300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70B35EB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2C466D6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24DFBBE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363811D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201224A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7315CF1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68752613" w14:textId="77777777" w:rsidTr="00266091">
        <w:trPr>
          <w:trHeight w:val="255"/>
        </w:trPr>
        <w:tc>
          <w:tcPr>
            <w:tcW w:w="2046" w:type="dxa"/>
            <w:gridSpan w:val="2"/>
            <w:tcBorders>
              <w:top w:val="single" w:sz="4" w:space="0" w:color="auto"/>
            </w:tcBorders>
          </w:tcPr>
          <w:p w14:paraId="291F1416" w14:textId="1A545240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Crown Prince Frederik Island (Fig</w:t>
            </w:r>
            <w:r w:rsidR="00751634" w:rsidRPr="00BF6762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3f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2852517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90CAC14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763277A5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0924E2D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671FFDB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51564A7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7673E5B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57415F1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01E9267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22A257C7" w14:textId="77777777" w:rsidTr="00266091">
        <w:trPr>
          <w:trHeight w:val="255"/>
        </w:trPr>
        <w:tc>
          <w:tcPr>
            <w:tcW w:w="1008" w:type="dxa"/>
          </w:tcPr>
          <w:p w14:paraId="7142A35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OaHv-4-1</w:t>
            </w:r>
          </w:p>
        </w:tc>
        <w:tc>
          <w:tcPr>
            <w:tcW w:w="1038" w:type="dxa"/>
            <w:noWrap/>
            <w:hideMark/>
          </w:tcPr>
          <w:p w14:paraId="2481E5F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265F79E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noWrap/>
            <w:hideMark/>
          </w:tcPr>
          <w:p w14:paraId="37D4C94B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630" w:type="dxa"/>
            <w:noWrap/>
            <w:hideMark/>
          </w:tcPr>
          <w:p w14:paraId="793B206E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1080" w:type="dxa"/>
            <w:noWrap/>
            <w:hideMark/>
          </w:tcPr>
          <w:p w14:paraId="6C58022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0757D5C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4FB223D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0016C1E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041AAFD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</w:tcPr>
          <w:p w14:paraId="0ED87F8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88C5BBC" w14:textId="77777777" w:rsidTr="00266091">
        <w:trPr>
          <w:trHeight w:val="255"/>
        </w:trPr>
        <w:tc>
          <w:tcPr>
            <w:tcW w:w="1008" w:type="dxa"/>
            <w:tcBorders>
              <w:bottom w:val="single" w:sz="4" w:space="0" w:color="auto"/>
            </w:tcBorders>
          </w:tcPr>
          <w:p w14:paraId="490E31D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OaHv-4-1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noWrap/>
            <w:hideMark/>
          </w:tcPr>
          <w:p w14:paraId="409C11B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3E5FEA2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noWrap/>
            <w:hideMark/>
          </w:tcPr>
          <w:p w14:paraId="00A5AF43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630" w:type="dxa"/>
            <w:noWrap/>
            <w:hideMark/>
          </w:tcPr>
          <w:p w14:paraId="6F414473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75</w:t>
            </w:r>
          </w:p>
        </w:tc>
        <w:tc>
          <w:tcPr>
            <w:tcW w:w="1080" w:type="dxa"/>
            <w:noWrap/>
            <w:hideMark/>
          </w:tcPr>
          <w:p w14:paraId="35EBE8F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365419A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5367F22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55C2AD7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2886B25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5275495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F81E48" w:rsidRPr="007927BF" w14:paraId="7048287B" w14:textId="77777777" w:rsidTr="002660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06" w:type="dxa"/>
          <w:trHeight w:val="255"/>
        </w:trPr>
        <w:tc>
          <w:tcPr>
            <w:tcW w:w="204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A82B2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Devon Island 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8CCB7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657814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8BC82C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2F24BF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7458E84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1D378F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78D50DD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802CE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81E48" w:rsidRPr="007927BF" w14:paraId="76ED94B8" w14:textId="77777777" w:rsidTr="002660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06" w:type="dxa"/>
          <w:trHeight w:val="255"/>
        </w:trPr>
        <w:tc>
          <w:tcPr>
            <w:tcW w:w="20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5F338" w14:textId="56C2138A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True Love Lowland 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g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 w14:paraId="65905A9F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DF17733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76DFE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779A6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6BF95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649BC8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D3324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</w:tcPr>
          <w:p w14:paraId="623DC64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1EAC9FD4" w14:textId="77777777" w:rsidTr="002660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6F56C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True Love -A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15FB9A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060F99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5477EA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92639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A8C26D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Heav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DBB8AB5" w14:textId="65418EC8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EC511D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94AB8B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 flat stone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29CA96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Cooking stone?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1CCB3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4197BBEA" w14:textId="77777777" w:rsidTr="00266091">
        <w:trPr>
          <w:trHeight w:val="255"/>
        </w:trPr>
        <w:tc>
          <w:tcPr>
            <w:tcW w:w="2046" w:type="dxa"/>
            <w:gridSpan w:val="2"/>
            <w:tcBorders>
              <w:top w:val="single" w:sz="4" w:space="0" w:color="auto"/>
            </w:tcBorders>
          </w:tcPr>
          <w:p w14:paraId="5F7C3DE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nglefield Land</w:t>
            </w:r>
          </w:p>
        </w:tc>
        <w:tc>
          <w:tcPr>
            <w:tcW w:w="1660" w:type="dxa"/>
            <w:noWrap/>
          </w:tcPr>
          <w:p w14:paraId="3C5F1E4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281A854E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1C78DB8D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638B7E5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797BEDA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22593C7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54728E5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49CC181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35C42A4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37B5B1A8" w14:textId="77777777" w:rsidTr="00266091">
        <w:trPr>
          <w:trHeight w:val="255"/>
        </w:trPr>
        <w:tc>
          <w:tcPr>
            <w:tcW w:w="2046" w:type="dxa"/>
            <w:gridSpan w:val="2"/>
          </w:tcPr>
          <w:p w14:paraId="7510E815" w14:textId="17EE2662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5 Islands Gap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h)</w:t>
            </w:r>
          </w:p>
        </w:tc>
        <w:tc>
          <w:tcPr>
            <w:tcW w:w="1660" w:type="dxa"/>
            <w:noWrap/>
          </w:tcPr>
          <w:p w14:paraId="24A452E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4F0E647A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76318B5C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65BC4FF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0454A73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3E9F1BA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78F4C47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6122BBA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0C87257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25E1D6D6" w14:textId="77777777" w:rsidTr="00266091">
        <w:trPr>
          <w:trHeight w:val="255"/>
        </w:trPr>
        <w:tc>
          <w:tcPr>
            <w:tcW w:w="1008" w:type="dxa"/>
          </w:tcPr>
          <w:p w14:paraId="506D48E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JL20A1-1</w:t>
            </w:r>
          </w:p>
        </w:tc>
        <w:tc>
          <w:tcPr>
            <w:tcW w:w="1038" w:type="dxa"/>
            <w:noWrap/>
          </w:tcPr>
          <w:p w14:paraId="0B93B69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traight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</w:tcPr>
          <w:p w14:paraId="3CCFA5E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-sized rectangular cross 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</w:tcPr>
          <w:p w14:paraId="051D595B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</w:tcPr>
          <w:p w14:paraId="51F9ACE2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</w:tcPr>
          <w:p w14:paraId="726A361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Moderat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</w:tcPr>
          <w:p w14:paraId="6FAAD278" w14:textId="1F0F7982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</w:tcPr>
          <w:p w14:paraId="07594101" w14:textId="0BB5F2FA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.5 x 2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</w:tcPr>
          <w:p w14:paraId="061F7D2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3 medium-sized large flat stones present, with some smaller 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1105CE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Disturbed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6BC9557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Red sandstone whetstone</w:t>
            </w:r>
          </w:p>
        </w:tc>
      </w:tr>
      <w:tr w:rsidR="0050683F" w:rsidRPr="007927BF" w14:paraId="0277E782" w14:textId="77777777" w:rsidTr="00266091">
        <w:trPr>
          <w:trHeight w:val="255"/>
        </w:trPr>
        <w:tc>
          <w:tcPr>
            <w:tcW w:w="2046" w:type="dxa"/>
            <w:gridSpan w:val="2"/>
          </w:tcPr>
          <w:p w14:paraId="63FB8BC2" w14:textId="28EAF6C1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Bonsal Islands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h)</w:t>
            </w:r>
          </w:p>
        </w:tc>
        <w:tc>
          <w:tcPr>
            <w:tcW w:w="1660" w:type="dxa"/>
            <w:noWrap/>
          </w:tcPr>
          <w:p w14:paraId="442D7E4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2052136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07BE42D0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2915DF7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472B5B2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6555EA5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2C0B3A3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45C5DF9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531FB53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5CAFFA19" w14:textId="77777777" w:rsidTr="00266091">
        <w:trPr>
          <w:trHeight w:val="255"/>
        </w:trPr>
        <w:tc>
          <w:tcPr>
            <w:tcW w:w="1008" w:type="dxa"/>
          </w:tcPr>
          <w:p w14:paraId="4CF9289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JL9A3-1</w:t>
            </w:r>
          </w:p>
        </w:tc>
        <w:tc>
          <w:tcPr>
            <w:tcW w:w="1038" w:type="dxa"/>
            <w:noWrap/>
          </w:tcPr>
          <w:p w14:paraId="0D97E65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</w:tcPr>
          <w:p w14:paraId="176C067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</w:tcPr>
          <w:p w14:paraId="26402CC4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</w:tcPr>
          <w:p w14:paraId="07021D85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</w:tcPr>
          <w:p w14:paraId="7733214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Moderat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</w:tcPr>
          <w:p w14:paraId="7F906FD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Many (&gt;10) 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</w:tcPr>
          <w:p w14:paraId="631F7D3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– 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</w:tcPr>
          <w:p w14:paraId="4A13BFC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Multiple medium to large flat stones present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72B05D53" w14:textId="2FB52474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2 stand stones with chipped V-shaped 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grooves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(collapsed)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72F92FE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6FB305DB" w14:textId="77777777" w:rsidTr="00266091">
        <w:trPr>
          <w:trHeight w:val="255"/>
        </w:trPr>
        <w:tc>
          <w:tcPr>
            <w:tcW w:w="2046" w:type="dxa"/>
            <w:gridSpan w:val="2"/>
          </w:tcPr>
          <w:p w14:paraId="661A860B" w14:textId="3412CC02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Cape Grinnell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i)</w:t>
            </w:r>
          </w:p>
        </w:tc>
        <w:tc>
          <w:tcPr>
            <w:tcW w:w="1660" w:type="dxa"/>
            <w:noWrap/>
          </w:tcPr>
          <w:p w14:paraId="2295429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53287897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52A71B9C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6FDB18F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4358DD9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433AF13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47444CE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224815A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4273CE0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1177B94C" w14:textId="77777777" w:rsidTr="00266091">
        <w:trPr>
          <w:trHeight w:val="255"/>
        </w:trPr>
        <w:tc>
          <w:tcPr>
            <w:tcW w:w="1008" w:type="dxa"/>
          </w:tcPr>
          <w:p w14:paraId="41F4885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JUL14B1-103 </w:t>
            </w:r>
          </w:p>
        </w:tc>
        <w:tc>
          <w:tcPr>
            <w:tcW w:w="1038" w:type="dxa"/>
            <w:noWrap/>
            <w:hideMark/>
          </w:tcPr>
          <w:p w14:paraId="5D1E325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6A7D0B5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rectangular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5A27FD9D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4B394C0C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.25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7027444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2D73EC94" w14:textId="534440C5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Many (&gt;10) </w:t>
            </w:r>
            <w:r w:rsidR="00195BAC"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  <w:r w:rsidR="00195BA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95BA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shape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5347C301" w14:textId="1628C20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.5 x 3.5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0310E40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Several large to medium flat 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3A08417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isturbed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69C3A40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4460271E" w14:textId="77777777" w:rsidTr="00266091">
        <w:trPr>
          <w:trHeight w:val="255"/>
        </w:trPr>
        <w:tc>
          <w:tcPr>
            <w:tcW w:w="2046" w:type="dxa"/>
            <w:gridSpan w:val="2"/>
          </w:tcPr>
          <w:p w14:paraId="390C408C" w14:textId="410C04D6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Glacier Bay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j)</w:t>
            </w:r>
          </w:p>
        </w:tc>
        <w:tc>
          <w:tcPr>
            <w:tcW w:w="1660" w:type="dxa"/>
            <w:noWrap/>
          </w:tcPr>
          <w:p w14:paraId="26150D9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10B6D4FD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5115A8CE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46F9B7D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750E4DC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40CABE9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3CFF2F2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24BFD14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6DCBF41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573B3522" w14:textId="77777777" w:rsidTr="00266091">
        <w:trPr>
          <w:trHeight w:val="255"/>
        </w:trPr>
        <w:tc>
          <w:tcPr>
            <w:tcW w:w="1008" w:type="dxa"/>
          </w:tcPr>
          <w:p w14:paraId="37C9810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AUG2A1-1</w:t>
            </w:r>
          </w:p>
        </w:tc>
        <w:tc>
          <w:tcPr>
            <w:tcW w:w="1038" w:type="dxa"/>
            <w:noWrap/>
            <w:hideMark/>
          </w:tcPr>
          <w:p w14:paraId="48683FF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noWrap/>
            <w:hideMark/>
          </w:tcPr>
          <w:p w14:paraId="626BA13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Medium to large triangular, rhomboidal, and rectangular cross section stones</w:t>
            </w:r>
          </w:p>
        </w:tc>
        <w:tc>
          <w:tcPr>
            <w:tcW w:w="720" w:type="dxa"/>
            <w:noWrap/>
            <w:hideMark/>
          </w:tcPr>
          <w:p w14:paraId="56142EFE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630" w:type="dxa"/>
            <w:noWrap/>
            <w:hideMark/>
          </w:tcPr>
          <w:p w14:paraId="5F5B9DB7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58BE4E5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Obscured</w:t>
            </w:r>
          </w:p>
        </w:tc>
        <w:tc>
          <w:tcPr>
            <w:tcW w:w="1080" w:type="dxa"/>
            <w:noWrap/>
            <w:hideMark/>
          </w:tcPr>
          <w:p w14:paraId="326AFDAE" w14:textId="675C4A7D" w:rsidR="00EA6B62" w:rsidRPr="00F81E48" w:rsidRDefault="0050683F" w:rsidP="00F81E48">
            <w:pPr>
              <w:spacing w:line="480" w:lineRule="auto"/>
              <w:rPr>
                <w:sz w:val="16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cks and shape</w:t>
            </w:r>
          </w:p>
        </w:tc>
        <w:tc>
          <w:tcPr>
            <w:tcW w:w="840" w:type="dxa"/>
            <w:noWrap/>
            <w:hideMark/>
          </w:tcPr>
          <w:p w14:paraId="4D92C591" w14:textId="77777777" w:rsidR="00EA6B62" w:rsidRPr="00F81E48" w:rsidRDefault="00EA6B62" w:rsidP="00F81E48">
            <w:pPr>
              <w:spacing w:line="480" w:lineRule="auto"/>
              <w:rPr>
                <w:sz w:val="16"/>
              </w:rPr>
            </w:pPr>
            <w:r w:rsidRPr="00F81E48">
              <w:rPr>
                <w:sz w:val="16"/>
              </w:rPr>
              <w:t>Obscured</w:t>
            </w:r>
          </w:p>
        </w:tc>
        <w:tc>
          <w:tcPr>
            <w:tcW w:w="1412" w:type="dxa"/>
            <w:noWrap/>
            <w:hideMark/>
          </w:tcPr>
          <w:p w14:paraId="12B21ED9" w14:textId="77777777" w:rsidR="00EA6B62" w:rsidRPr="00F81E48" w:rsidRDefault="00EA6B62" w:rsidP="00F81E48">
            <w:pPr>
              <w:spacing w:line="480" w:lineRule="auto"/>
              <w:rPr>
                <w:sz w:val="16"/>
              </w:rPr>
            </w:pPr>
            <w:r w:rsidRPr="00F81E48">
              <w:rPr>
                <w:noProof/>
                <w:sz w:val="16"/>
              </w:rPr>
              <w:t>5</w:t>
            </w:r>
            <w:r w:rsidRPr="00F81E48">
              <w:rPr>
                <w:sz w:val="16"/>
              </w:rPr>
              <w:t xml:space="preserve"> large flat stones</w:t>
            </w:r>
          </w:p>
        </w:tc>
        <w:tc>
          <w:tcPr>
            <w:tcW w:w="1523" w:type="dxa"/>
            <w:noWrap/>
            <w:hideMark/>
          </w:tcPr>
          <w:p w14:paraId="56563622" w14:textId="43177A44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noProof/>
                <w:sz w:val="16"/>
              </w:rPr>
              <w:t>2</w:t>
            </w:r>
            <w:r w:rsidRPr="00F81E48">
              <w:rPr>
                <w:sz w:val="16"/>
              </w:rPr>
              <w:t xml:space="preserve"> stand stones with chipped V-shaped 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grooves</w:t>
            </w:r>
          </w:p>
        </w:tc>
        <w:tc>
          <w:tcPr>
            <w:tcW w:w="1106" w:type="dxa"/>
          </w:tcPr>
          <w:p w14:paraId="4467A53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 chert flakes</w:t>
            </w:r>
          </w:p>
        </w:tc>
      </w:tr>
      <w:tr w:rsidR="0050683F" w:rsidRPr="007927BF" w14:paraId="6A3D7763" w14:textId="77777777" w:rsidTr="002660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15722BA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JUL24A3-8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005D8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traight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11246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9ADDF14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E53D870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A2EFD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Moderat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D7086F" w14:textId="5AA28F73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Ill-defined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B463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Ill-defined 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70A4A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+ large flat stones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69BF9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 stand stones with chipped V-shaped groove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3E7AF5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 microblade</w:t>
            </w:r>
          </w:p>
        </w:tc>
      </w:tr>
      <w:tr w:rsidR="0050683F" w:rsidRPr="007927BF" w14:paraId="1D8A3646" w14:textId="77777777" w:rsidTr="002660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14:paraId="5319FD4F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JUL24A3-9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17B291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2A299C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8B23B6" w14:textId="77777777" w:rsidR="00EA6B62" w:rsidRPr="00C54A84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E5AF05" w14:textId="77777777" w:rsidR="00EA6B62" w:rsidRPr="00C54A84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782B9C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Heavy; stones cleare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2DBC84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Many Circular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A5DA4F" w14:textId="5FC9B300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 xml:space="preserve">4.5 </w:t>
            </w:r>
            <w:r w:rsidR="00751634" w:rsidRPr="00C54A84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diameter</w:t>
            </w:r>
            <w:r w:rsidR="00751634" w:rsidRPr="00C54A8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B4F80B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Disturbed; likely 3 large flat stones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9C94D6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Disturbed; cooking stone present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B06C397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7AE1531" w14:textId="77777777" w:rsidTr="00266091">
        <w:trPr>
          <w:trHeight w:val="255"/>
        </w:trPr>
        <w:tc>
          <w:tcPr>
            <w:tcW w:w="1008" w:type="dxa"/>
          </w:tcPr>
          <w:p w14:paraId="5A50DAAB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JUL25A3-2</w:t>
            </w:r>
          </w:p>
        </w:tc>
        <w:tc>
          <w:tcPr>
            <w:tcW w:w="1038" w:type="dxa"/>
            <w:noWrap/>
            <w:hideMark/>
          </w:tcPr>
          <w:p w14:paraId="6AE1B7A6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  <w:hideMark/>
          </w:tcPr>
          <w:p w14:paraId="704F39DD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noWrap/>
            <w:hideMark/>
          </w:tcPr>
          <w:p w14:paraId="2A6BB61E" w14:textId="77777777" w:rsidR="00EA6B62" w:rsidRPr="00C54A84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2.75</w:t>
            </w:r>
          </w:p>
        </w:tc>
        <w:tc>
          <w:tcPr>
            <w:tcW w:w="630" w:type="dxa"/>
            <w:noWrap/>
            <w:hideMark/>
          </w:tcPr>
          <w:p w14:paraId="013666DB" w14:textId="77777777" w:rsidR="00EA6B62" w:rsidRPr="00C54A84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1F149DC0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  <w:hideMark/>
          </w:tcPr>
          <w:p w14:paraId="74F49F72" w14:textId="29661A2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noWrap/>
            <w:hideMark/>
          </w:tcPr>
          <w:p w14:paraId="6795D5CE" w14:textId="06AB8311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3.5 x 4</w:t>
            </w:r>
          </w:p>
        </w:tc>
        <w:tc>
          <w:tcPr>
            <w:tcW w:w="1412" w:type="dxa"/>
            <w:noWrap/>
            <w:hideMark/>
          </w:tcPr>
          <w:p w14:paraId="7A382BF4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4 large-sized flat stones</w:t>
            </w:r>
          </w:p>
        </w:tc>
        <w:tc>
          <w:tcPr>
            <w:tcW w:w="1523" w:type="dxa"/>
            <w:noWrap/>
            <w:hideMark/>
          </w:tcPr>
          <w:p w14:paraId="57FB33F6" w14:textId="03A73F8B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2 stand stones with chipped V-shaped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 xml:space="preserve"> grooves</w:t>
            </w: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; large flat cooking stone underneath</w:t>
            </w:r>
          </w:p>
        </w:tc>
        <w:tc>
          <w:tcPr>
            <w:tcW w:w="1106" w:type="dxa"/>
          </w:tcPr>
          <w:p w14:paraId="5B055C2D" w14:textId="77777777" w:rsidR="00EA6B62" w:rsidRPr="00C54A84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54A84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6FFDA626" w14:textId="77777777" w:rsidTr="00266091">
        <w:trPr>
          <w:trHeight w:val="255"/>
        </w:trPr>
        <w:tc>
          <w:tcPr>
            <w:tcW w:w="1008" w:type="dxa"/>
          </w:tcPr>
          <w:p w14:paraId="6C6FF9C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JUL25A5-5</w:t>
            </w:r>
          </w:p>
        </w:tc>
        <w:tc>
          <w:tcPr>
            <w:tcW w:w="1038" w:type="dxa"/>
            <w:noWrap/>
            <w:hideMark/>
          </w:tcPr>
          <w:p w14:paraId="1ECD2BD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  <w:hideMark/>
          </w:tcPr>
          <w:p w14:paraId="4016CE8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Medium rhomboidal cross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section stones</w:t>
            </w:r>
          </w:p>
        </w:tc>
        <w:tc>
          <w:tcPr>
            <w:tcW w:w="720" w:type="dxa"/>
            <w:noWrap/>
            <w:hideMark/>
          </w:tcPr>
          <w:p w14:paraId="45FD4C69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3</w:t>
            </w:r>
          </w:p>
        </w:tc>
        <w:tc>
          <w:tcPr>
            <w:tcW w:w="630" w:type="dxa"/>
            <w:noWrap/>
            <w:hideMark/>
          </w:tcPr>
          <w:p w14:paraId="2169234D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597BFB91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Heavy; stones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leared</w:t>
            </w:r>
          </w:p>
        </w:tc>
        <w:tc>
          <w:tcPr>
            <w:tcW w:w="1080" w:type="dxa"/>
            <w:noWrap/>
            <w:hideMark/>
          </w:tcPr>
          <w:p w14:paraId="046EC52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any (&gt;10) Oval</w:t>
            </w:r>
          </w:p>
        </w:tc>
        <w:tc>
          <w:tcPr>
            <w:tcW w:w="840" w:type="dxa"/>
            <w:noWrap/>
            <w:hideMark/>
          </w:tcPr>
          <w:p w14:paraId="288EADC8" w14:textId="3A58677D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 x 3.5</w:t>
            </w:r>
          </w:p>
        </w:tc>
        <w:tc>
          <w:tcPr>
            <w:tcW w:w="1412" w:type="dxa"/>
            <w:noWrap/>
            <w:hideMark/>
          </w:tcPr>
          <w:p w14:paraId="04AD9D1D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Several large flat stones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present</w:t>
            </w:r>
          </w:p>
        </w:tc>
        <w:tc>
          <w:tcPr>
            <w:tcW w:w="1523" w:type="dxa"/>
            <w:noWrap/>
            <w:hideMark/>
          </w:tcPr>
          <w:p w14:paraId="137111A4" w14:textId="4D0608CF" w:rsidR="00EA6B62" w:rsidRPr="00BF6762" w:rsidRDefault="0050683F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ndeterminate</w:t>
            </w:r>
          </w:p>
        </w:tc>
        <w:tc>
          <w:tcPr>
            <w:tcW w:w="1106" w:type="dxa"/>
          </w:tcPr>
          <w:p w14:paraId="73BE8B9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Asymmetrical Late Dorset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lake knife</w:t>
            </w:r>
          </w:p>
        </w:tc>
      </w:tr>
      <w:tr w:rsidR="0050683F" w:rsidRPr="007927BF" w14:paraId="5A5D73D0" w14:textId="77777777" w:rsidTr="00266091">
        <w:trPr>
          <w:trHeight w:val="255"/>
        </w:trPr>
        <w:tc>
          <w:tcPr>
            <w:tcW w:w="1008" w:type="dxa"/>
          </w:tcPr>
          <w:p w14:paraId="70DBE388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JUL31B10-68</w:t>
            </w:r>
          </w:p>
        </w:tc>
        <w:tc>
          <w:tcPr>
            <w:tcW w:w="1038" w:type="dxa"/>
            <w:noWrap/>
            <w:hideMark/>
          </w:tcPr>
          <w:p w14:paraId="3EB4CF9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  <w:hideMark/>
          </w:tcPr>
          <w:p w14:paraId="398DB9F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Medium to large triangular, rhomboidal, and rectangular cross section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stones"</w:t>
            </w:r>
          </w:p>
        </w:tc>
        <w:tc>
          <w:tcPr>
            <w:tcW w:w="720" w:type="dxa"/>
          </w:tcPr>
          <w:p w14:paraId="0D23085A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</w:tcPr>
          <w:p w14:paraId="14042835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7E8745F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  <w:hideMark/>
          </w:tcPr>
          <w:p w14:paraId="2694880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None </w:t>
            </w:r>
          </w:p>
          <w:p w14:paraId="2B331FE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val</w:t>
            </w:r>
          </w:p>
        </w:tc>
        <w:tc>
          <w:tcPr>
            <w:tcW w:w="840" w:type="dxa"/>
            <w:noWrap/>
            <w:hideMark/>
          </w:tcPr>
          <w:p w14:paraId="635CA774" w14:textId="724D2153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~3 x 2</w:t>
            </w:r>
          </w:p>
        </w:tc>
        <w:tc>
          <w:tcPr>
            <w:tcW w:w="1412" w:type="dxa"/>
            <w:noWrap/>
            <w:hideMark/>
          </w:tcPr>
          <w:p w14:paraId="7490FD9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pen gravel</w:t>
            </w:r>
          </w:p>
        </w:tc>
        <w:tc>
          <w:tcPr>
            <w:tcW w:w="1523" w:type="dxa"/>
            <w:noWrap/>
            <w:hideMark/>
          </w:tcPr>
          <w:p w14:paraId="795E15C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Not present</w:t>
            </w:r>
          </w:p>
        </w:tc>
        <w:tc>
          <w:tcPr>
            <w:tcW w:w="1106" w:type="dxa"/>
          </w:tcPr>
          <w:p w14:paraId="297721E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50852E56" w14:textId="77777777" w:rsidTr="00266091">
        <w:trPr>
          <w:trHeight w:val="255"/>
        </w:trPr>
        <w:tc>
          <w:tcPr>
            <w:tcW w:w="1008" w:type="dxa"/>
          </w:tcPr>
          <w:p w14:paraId="4E30CFE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JUL31B3-1</w:t>
            </w:r>
          </w:p>
        </w:tc>
        <w:tc>
          <w:tcPr>
            <w:tcW w:w="1038" w:type="dxa"/>
            <w:noWrap/>
            <w:hideMark/>
          </w:tcPr>
          <w:p w14:paraId="41A5770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noWrap/>
            <w:hideMark/>
          </w:tcPr>
          <w:p w14:paraId="03D3859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edium round and rectangular cross section stones</w:t>
            </w:r>
          </w:p>
        </w:tc>
        <w:tc>
          <w:tcPr>
            <w:tcW w:w="720" w:type="dxa"/>
            <w:noWrap/>
            <w:hideMark/>
          </w:tcPr>
          <w:p w14:paraId="64B96B24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630" w:type="dxa"/>
            <w:noWrap/>
            <w:hideMark/>
          </w:tcPr>
          <w:p w14:paraId="38502A22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1080" w:type="dxa"/>
            <w:noWrap/>
            <w:hideMark/>
          </w:tcPr>
          <w:p w14:paraId="766D1CF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oderate</w:t>
            </w:r>
          </w:p>
        </w:tc>
        <w:tc>
          <w:tcPr>
            <w:tcW w:w="1080" w:type="dxa"/>
            <w:noWrap/>
            <w:hideMark/>
          </w:tcPr>
          <w:p w14:paraId="52FCF59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None </w:t>
            </w:r>
          </w:p>
          <w:p w14:paraId="4D657A3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val</w:t>
            </w:r>
          </w:p>
        </w:tc>
        <w:tc>
          <w:tcPr>
            <w:tcW w:w="840" w:type="dxa"/>
            <w:noWrap/>
            <w:hideMark/>
          </w:tcPr>
          <w:p w14:paraId="490F69B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412" w:type="dxa"/>
            <w:noWrap/>
            <w:hideMark/>
          </w:tcPr>
          <w:p w14:paraId="6F56D54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Several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medium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to large flat rocks</w:t>
            </w:r>
          </w:p>
        </w:tc>
        <w:tc>
          <w:tcPr>
            <w:tcW w:w="1523" w:type="dxa"/>
            <w:noWrap/>
            <w:hideMark/>
          </w:tcPr>
          <w:p w14:paraId="71423D5E" w14:textId="7B6B0432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1539412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6628B384" w14:textId="77777777" w:rsidTr="00266091">
        <w:trPr>
          <w:trHeight w:val="255"/>
        </w:trPr>
        <w:tc>
          <w:tcPr>
            <w:tcW w:w="1008" w:type="dxa"/>
          </w:tcPr>
          <w:p w14:paraId="204F89C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JUL31B9-1</w:t>
            </w:r>
          </w:p>
        </w:tc>
        <w:tc>
          <w:tcPr>
            <w:tcW w:w="1038" w:type="dxa"/>
            <w:noWrap/>
            <w:hideMark/>
          </w:tcPr>
          <w:p w14:paraId="2665B71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272EBE3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4744D073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35FD9EA6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5DBC1C19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148EC41A" w14:textId="7B8CC15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4405C4D4" w14:textId="06598003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 x 2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2C5CD96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 large flat stone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010C01F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Cooking stone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44B4C65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Chert flakes</w:t>
            </w:r>
          </w:p>
        </w:tc>
      </w:tr>
      <w:tr w:rsidR="0050683F" w:rsidRPr="007927BF" w14:paraId="75307E11" w14:textId="77777777" w:rsidTr="00266091">
        <w:trPr>
          <w:trHeight w:val="255"/>
        </w:trPr>
        <w:tc>
          <w:tcPr>
            <w:tcW w:w="2046" w:type="dxa"/>
            <w:gridSpan w:val="2"/>
          </w:tcPr>
          <w:p w14:paraId="427BCD0F" w14:textId="2200F9CB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Harstene Bay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k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227686D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381F2658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1E0EC1B5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3729F80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601CCBA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4BBDBED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494E99D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6770AA3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683FDDE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3270B225" w14:textId="77777777" w:rsidTr="00266091">
        <w:trPr>
          <w:trHeight w:val="255"/>
        </w:trPr>
        <w:tc>
          <w:tcPr>
            <w:tcW w:w="1008" w:type="dxa"/>
          </w:tcPr>
          <w:p w14:paraId="6061573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2012-126 </w:t>
            </w:r>
          </w:p>
        </w:tc>
        <w:tc>
          <w:tcPr>
            <w:tcW w:w="1038" w:type="dxa"/>
            <w:noWrap/>
            <w:hideMark/>
          </w:tcPr>
          <w:p w14:paraId="115CFC82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  <w:hideMark/>
          </w:tcPr>
          <w:p w14:paraId="374FBAE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edium round and rectangular cross section stones</w:t>
            </w:r>
          </w:p>
        </w:tc>
        <w:tc>
          <w:tcPr>
            <w:tcW w:w="720" w:type="dxa"/>
          </w:tcPr>
          <w:p w14:paraId="08C2FCAE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</w:tcPr>
          <w:p w14:paraId="3B6445E0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10D971B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Moderate; area could have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been cleared</w:t>
            </w:r>
          </w:p>
        </w:tc>
        <w:tc>
          <w:tcPr>
            <w:tcW w:w="1080" w:type="dxa"/>
            <w:noWrap/>
            <w:hideMark/>
          </w:tcPr>
          <w:p w14:paraId="00ECADC3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-10) Oval</w:t>
            </w:r>
          </w:p>
        </w:tc>
        <w:tc>
          <w:tcPr>
            <w:tcW w:w="840" w:type="dxa"/>
            <w:noWrap/>
            <w:hideMark/>
          </w:tcPr>
          <w:p w14:paraId="12D2C65E" w14:textId="069A7C2F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 x 2</w:t>
            </w:r>
          </w:p>
        </w:tc>
        <w:tc>
          <w:tcPr>
            <w:tcW w:w="1412" w:type="dxa"/>
            <w:noWrap/>
            <w:hideMark/>
          </w:tcPr>
          <w:p w14:paraId="3B10C44A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Minimally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flat stone</w:t>
            </w:r>
          </w:p>
        </w:tc>
        <w:tc>
          <w:tcPr>
            <w:tcW w:w="1523" w:type="dxa"/>
            <w:noWrap/>
            <w:hideMark/>
          </w:tcPr>
          <w:p w14:paraId="0D471C72" w14:textId="61E22622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chipped V-shaped 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 xml:space="preserve">grooves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(collapsed)</w:t>
            </w:r>
          </w:p>
        </w:tc>
        <w:tc>
          <w:tcPr>
            <w:tcW w:w="1106" w:type="dxa"/>
          </w:tcPr>
          <w:p w14:paraId="7C1AFD34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43A2E0C0" w14:textId="77777777" w:rsidTr="00266091">
        <w:trPr>
          <w:trHeight w:val="255"/>
        </w:trPr>
        <w:tc>
          <w:tcPr>
            <w:tcW w:w="1008" w:type="dxa"/>
          </w:tcPr>
          <w:p w14:paraId="286F11D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2012-188 </w:t>
            </w:r>
          </w:p>
        </w:tc>
        <w:tc>
          <w:tcPr>
            <w:tcW w:w="1038" w:type="dxa"/>
            <w:noWrap/>
            <w:hideMark/>
          </w:tcPr>
          <w:p w14:paraId="480BCA6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0761C4B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CC36EE6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0825B07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23EADD7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Obscured 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043F8B89" w14:textId="3BDDC62F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Few (1-10) 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>Indeterminate shape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14D8A934" w14:textId="4608DF20" w:rsidR="00EA6B62" w:rsidRPr="00F81E48" w:rsidRDefault="00807B18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07B18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56DFE1F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Minimally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large flat stones present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65ED3136" w14:textId="74F0ED74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5785D0A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1C2EF169" w14:textId="77777777" w:rsidTr="00266091">
        <w:trPr>
          <w:trHeight w:val="255"/>
        </w:trPr>
        <w:tc>
          <w:tcPr>
            <w:tcW w:w="2046" w:type="dxa"/>
            <w:gridSpan w:val="2"/>
          </w:tcPr>
          <w:p w14:paraId="5A94FB2B" w14:textId="68860138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Jens Jarl Fjord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l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20747D2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2FF24DE2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7DA2B595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661D173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05100C5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53B564E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70EBE35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247CF45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68B5A95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310C9827" w14:textId="77777777" w:rsidTr="00266091">
        <w:trPr>
          <w:trHeight w:val="255"/>
        </w:trPr>
        <w:tc>
          <w:tcPr>
            <w:tcW w:w="1008" w:type="dxa"/>
          </w:tcPr>
          <w:p w14:paraId="4FF00B7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JL15A2-2</w:t>
            </w:r>
          </w:p>
        </w:tc>
        <w:tc>
          <w:tcPr>
            <w:tcW w:w="1038" w:type="dxa"/>
            <w:noWrap/>
            <w:hideMark/>
          </w:tcPr>
          <w:p w14:paraId="46F457D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noWrap/>
            <w:hideMark/>
          </w:tcPr>
          <w:p w14:paraId="26DA2F1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triangular and rectangular cross section stones</w:t>
            </w:r>
          </w:p>
        </w:tc>
        <w:tc>
          <w:tcPr>
            <w:tcW w:w="720" w:type="dxa"/>
            <w:noWrap/>
            <w:hideMark/>
          </w:tcPr>
          <w:p w14:paraId="1B4C6ADB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0" w:type="dxa"/>
            <w:noWrap/>
            <w:hideMark/>
          </w:tcPr>
          <w:p w14:paraId="5DAC189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75</w:t>
            </w:r>
          </w:p>
        </w:tc>
        <w:tc>
          <w:tcPr>
            <w:tcW w:w="1080" w:type="dxa"/>
            <w:noWrap/>
            <w:hideMark/>
          </w:tcPr>
          <w:p w14:paraId="2E3757A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Heavy, stones cleared</w:t>
            </w:r>
          </w:p>
        </w:tc>
        <w:tc>
          <w:tcPr>
            <w:tcW w:w="1080" w:type="dxa"/>
            <w:noWrap/>
            <w:hideMark/>
          </w:tcPr>
          <w:p w14:paraId="1C2B825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None Circular</w:t>
            </w:r>
          </w:p>
        </w:tc>
        <w:tc>
          <w:tcPr>
            <w:tcW w:w="840" w:type="dxa"/>
            <w:noWrap/>
            <w:hideMark/>
          </w:tcPr>
          <w:p w14:paraId="4C34B639" w14:textId="4A70BDC0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 x 2</w:t>
            </w:r>
          </w:p>
        </w:tc>
        <w:tc>
          <w:tcPr>
            <w:tcW w:w="1412" w:type="dxa"/>
            <w:noWrap/>
            <w:hideMark/>
          </w:tcPr>
          <w:p w14:paraId="1D3F886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large and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medium flat stone</w:t>
            </w:r>
          </w:p>
        </w:tc>
        <w:tc>
          <w:tcPr>
            <w:tcW w:w="1523" w:type="dxa"/>
            <w:noWrap/>
            <w:hideMark/>
          </w:tcPr>
          <w:p w14:paraId="29603C72" w14:textId="798F5E5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6BFBAC4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147540F7" w14:textId="77777777" w:rsidTr="00266091">
        <w:trPr>
          <w:trHeight w:val="255"/>
        </w:trPr>
        <w:tc>
          <w:tcPr>
            <w:tcW w:w="1008" w:type="dxa"/>
          </w:tcPr>
          <w:p w14:paraId="4B35D5E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JL17A2-1</w:t>
            </w:r>
          </w:p>
        </w:tc>
        <w:tc>
          <w:tcPr>
            <w:tcW w:w="1038" w:type="dxa"/>
            <w:noWrap/>
            <w:hideMark/>
          </w:tcPr>
          <w:p w14:paraId="6B5CC30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  <w:hideMark/>
          </w:tcPr>
          <w:p w14:paraId="60B3E7B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rhomboidal, and rectangular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</w:tcPr>
          <w:p w14:paraId="70CE675F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</w:tcPr>
          <w:p w14:paraId="39609150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48B36FD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  <w:hideMark/>
          </w:tcPr>
          <w:p w14:paraId="6DCACD8B" w14:textId="5D64B799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None Oval</w:t>
            </w:r>
          </w:p>
        </w:tc>
        <w:tc>
          <w:tcPr>
            <w:tcW w:w="840" w:type="dxa"/>
            <w:noWrap/>
            <w:hideMark/>
          </w:tcPr>
          <w:p w14:paraId="183C50C6" w14:textId="27D41A33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4.7 x 3.5</w:t>
            </w:r>
          </w:p>
        </w:tc>
        <w:tc>
          <w:tcPr>
            <w:tcW w:w="1412" w:type="dxa"/>
            <w:noWrap/>
            <w:hideMark/>
          </w:tcPr>
          <w:p w14:paraId="5CF3786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Disturbed</w:t>
            </w:r>
          </w:p>
        </w:tc>
        <w:tc>
          <w:tcPr>
            <w:tcW w:w="1523" w:type="dxa"/>
            <w:noWrap/>
            <w:hideMark/>
          </w:tcPr>
          <w:p w14:paraId="035EAAF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Disturbed</w:t>
            </w:r>
          </w:p>
        </w:tc>
        <w:tc>
          <w:tcPr>
            <w:tcW w:w="1106" w:type="dxa"/>
          </w:tcPr>
          <w:p w14:paraId="61D0706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43E2576F" w14:textId="77777777" w:rsidTr="00266091">
        <w:trPr>
          <w:trHeight w:val="255"/>
        </w:trPr>
        <w:tc>
          <w:tcPr>
            <w:tcW w:w="1008" w:type="dxa"/>
          </w:tcPr>
          <w:p w14:paraId="714A0EE2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JL2B1-2</w:t>
            </w:r>
          </w:p>
        </w:tc>
        <w:tc>
          <w:tcPr>
            <w:tcW w:w="1038" w:type="dxa"/>
            <w:noWrap/>
            <w:hideMark/>
          </w:tcPr>
          <w:p w14:paraId="4129D50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  <w:hideMark/>
          </w:tcPr>
          <w:p w14:paraId="7CDF7C15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Large triangular and rectangular cross section stones</w:t>
            </w:r>
          </w:p>
        </w:tc>
        <w:tc>
          <w:tcPr>
            <w:tcW w:w="720" w:type="dxa"/>
            <w:noWrap/>
            <w:hideMark/>
          </w:tcPr>
          <w:p w14:paraId="24A83774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0" w:type="dxa"/>
            <w:noWrap/>
            <w:hideMark/>
          </w:tcPr>
          <w:p w14:paraId="64642080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noWrap/>
            <w:hideMark/>
          </w:tcPr>
          <w:p w14:paraId="703FB3A7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Obscured</w:t>
            </w:r>
          </w:p>
        </w:tc>
        <w:tc>
          <w:tcPr>
            <w:tcW w:w="1080" w:type="dxa"/>
            <w:noWrap/>
            <w:hideMark/>
          </w:tcPr>
          <w:p w14:paraId="56DBEFB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Many (&gt;10) Oval</w:t>
            </w:r>
          </w:p>
        </w:tc>
        <w:tc>
          <w:tcPr>
            <w:tcW w:w="840" w:type="dxa"/>
            <w:noWrap/>
            <w:hideMark/>
          </w:tcPr>
          <w:p w14:paraId="4E8969BF" w14:textId="4C18AB60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4.9 x 3</w:t>
            </w:r>
          </w:p>
        </w:tc>
        <w:tc>
          <w:tcPr>
            <w:tcW w:w="1412" w:type="dxa"/>
            <w:noWrap/>
            <w:hideMark/>
          </w:tcPr>
          <w:p w14:paraId="08AAABC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7+ medium to large flat stones</w:t>
            </w:r>
          </w:p>
        </w:tc>
        <w:tc>
          <w:tcPr>
            <w:tcW w:w="1523" w:type="dxa"/>
            <w:noWrap/>
            <w:hideMark/>
          </w:tcPr>
          <w:p w14:paraId="168D3156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Possible collapsed stand; cooking stone present</w:t>
            </w:r>
          </w:p>
        </w:tc>
        <w:tc>
          <w:tcPr>
            <w:tcW w:w="1106" w:type="dxa"/>
          </w:tcPr>
          <w:p w14:paraId="41AA78A0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2 wood fragments</w:t>
            </w:r>
          </w:p>
        </w:tc>
      </w:tr>
      <w:tr w:rsidR="0050683F" w:rsidRPr="007927BF" w14:paraId="568B9361" w14:textId="77777777" w:rsidTr="00266091">
        <w:trPr>
          <w:trHeight w:val="255"/>
        </w:trPr>
        <w:tc>
          <w:tcPr>
            <w:tcW w:w="1008" w:type="dxa"/>
          </w:tcPr>
          <w:p w14:paraId="5D4117D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JL2B4-3</w:t>
            </w:r>
          </w:p>
        </w:tc>
        <w:tc>
          <w:tcPr>
            <w:tcW w:w="1038" w:type="dxa"/>
            <w:noWrap/>
          </w:tcPr>
          <w:p w14:paraId="253C56C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noWrap/>
          </w:tcPr>
          <w:p w14:paraId="16D977DF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rhomboidal, and rectangular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  <w:noWrap/>
          </w:tcPr>
          <w:p w14:paraId="2FD8513F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630" w:type="dxa"/>
            <w:noWrap/>
          </w:tcPr>
          <w:p w14:paraId="18B1B050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noWrap/>
          </w:tcPr>
          <w:p w14:paraId="73C5990B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Heavy; area cleared of stones</w:t>
            </w:r>
          </w:p>
        </w:tc>
        <w:tc>
          <w:tcPr>
            <w:tcW w:w="1080" w:type="dxa"/>
            <w:noWrap/>
          </w:tcPr>
          <w:p w14:paraId="7E8D2CBC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Many (&gt;10)</w:t>
            </w:r>
          </w:p>
          <w:p w14:paraId="08FA1E5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Oval</w:t>
            </w:r>
          </w:p>
        </w:tc>
        <w:tc>
          <w:tcPr>
            <w:tcW w:w="840" w:type="dxa"/>
            <w:noWrap/>
          </w:tcPr>
          <w:p w14:paraId="7E6999D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6 x 3.5</w:t>
            </w:r>
          </w:p>
        </w:tc>
        <w:tc>
          <w:tcPr>
            <w:tcW w:w="1412" w:type="dxa"/>
            <w:noWrap/>
          </w:tcPr>
          <w:p w14:paraId="343F781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5+ large flat stones (disturbed)</w:t>
            </w:r>
          </w:p>
        </w:tc>
        <w:tc>
          <w:tcPr>
            <w:tcW w:w="1523" w:type="dxa"/>
            <w:noWrap/>
          </w:tcPr>
          <w:p w14:paraId="01EFD492" w14:textId="3D137522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chipped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68BA84F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222E330A" w14:textId="77777777" w:rsidTr="00266091">
        <w:trPr>
          <w:trHeight w:val="255"/>
        </w:trPr>
        <w:tc>
          <w:tcPr>
            <w:tcW w:w="1008" w:type="dxa"/>
          </w:tcPr>
          <w:p w14:paraId="43A1E20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JL2B4-5</w:t>
            </w:r>
          </w:p>
        </w:tc>
        <w:tc>
          <w:tcPr>
            <w:tcW w:w="1038" w:type="dxa"/>
            <w:noWrap/>
            <w:hideMark/>
          </w:tcPr>
          <w:p w14:paraId="346A098E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62FD5796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rhomboidal, and rectangular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2C160EE1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65458B1A" w14:textId="77777777" w:rsidR="00EA6B62" w:rsidRPr="00BF6762" w:rsidRDefault="00EA6B62" w:rsidP="00BF6762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37F65B95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Heavy; stone cleared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012435A1" w14:textId="7BE454C6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652A1470" w14:textId="4212A758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2.25 x 2.5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1A5EFA50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4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large flat stones plus several medium 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48B58409" w14:textId="771A0EE1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chipped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76973737" w14:textId="77777777" w:rsidR="00EA6B62" w:rsidRPr="00BF6762" w:rsidRDefault="00EA6B62" w:rsidP="00BF6762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31 flakes; 3 flake tools; 1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pc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. worked wood,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5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wood frags</w:t>
            </w:r>
          </w:p>
        </w:tc>
      </w:tr>
      <w:tr w:rsidR="0050683F" w:rsidRPr="007927BF" w14:paraId="3C4D24C9" w14:textId="77777777" w:rsidTr="00266091">
        <w:trPr>
          <w:trHeight w:val="255"/>
        </w:trPr>
        <w:tc>
          <w:tcPr>
            <w:tcW w:w="2046" w:type="dxa"/>
            <w:gridSpan w:val="2"/>
          </w:tcPr>
          <w:p w14:paraId="6168DC6D" w14:textId="4D7655B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Kap Agassiz (Fig</w:t>
            </w:r>
            <w:r w:rsidR="00751634" w:rsidRPr="00BF6762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3m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0EDD1A9E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  <w:noWrap/>
          </w:tcPr>
          <w:p w14:paraId="5352CAC8" w14:textId="77777777" w:rsidR="00EA6B62" w:rsidRPr="00BF6762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noWrap/>
          </w:tcPr>
          <w:p w14:paraId="2A3A3B04" w14:textId="77777777" w:rsidR="00EA6B62" w:rsidRPr="00BF6762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16F6D28F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15F88414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79EFBBB8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7D01747B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3BDE8F97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643765E6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1460CF2B" w14:textId="77777777" w:rsidTr="00266091">
        <w:trPr>
          <w:trHeight w:val="255"/>
        </w:trPr>
        <w:tc>
          <w:tcPr>
            <w:tcW w:w="1008" w:type="dxa"/>
          </w:tcPr>
          <w:p w14:paraId="76891300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JUL9A1-A</w:t>
            </w:r>
          </w:p>
        </w:tc>
        <w:tc>
          <w:tcPr>
            <w:tcW w:w="1038" w:type="dxa"/>
            <w:noWrap/>
            <w:hideMark/>
          </w:tcPr>
          <w:p w14:paraId="03AADAFE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  <w:hideMark/>
          </w:tcPr>
          <w:p w14:paraId="4C9FFCA4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rhomboidal, and rectangular </w:t>
            </w:r>
            <w:r w:rsidRPr="00BF6762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  <w:noWrap/>
            <w:hideMark/>
          </w:tcPr>
          <w:p w14:paraId="30AC0C86" w14:textId="77777777" w:rsidR="00EA6B62" w:rsidRPr="00BF6762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1.5</w:t>
            </w:r>
          </w:p>
        </w:tc>
        <w:tc>
          <w:tcPr>
            <w:tcW w:w="630" w:type="dxa"/>
            <w:noWrap/>
            <w:hideMark/>
          </w:tcPr>
          <w:p w14:paraId="53694E90" w14:textId="77777777" w:rsidR="00EA6B62" w:rsidRPr="00BF6762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09F7DB02" w14:textId="77777777" w:rsidR="00EA6B62" w:rsidRPr="00BF6762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  <w:hideMark/>
          </w:tcPr>
          <w:p w14:paraId="04999666" w14:textId="01953B3A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F6762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10) 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ll-defined</w:t>
            </w:r>
          </w:p>
        </w:tc>
        <w:tc>
          <w:tcPr>
            <w:tcW w:w="840" w:type="dxa"/>
            <w:noWrap/>
            <w:hideMark/>
          </w:tcPr>
          <w:p w14:paraId="132B832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ll-defined</w:t>
            </w:r>
          </w:p>
        </w:tc>
        <w:tc>
          <w:tcPr>
            <w:tcW w:w="1412" w:type="dxa"/>
            <w:noWrap/>
            <w:hideMark/>
          </w:tcPr>
          <w:p w14:paraId="0753163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large flat 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stone and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medium flat stone</w:t>
            </w:r>
          </w:p>
        </w:tc>
        <w:tc>
          <w:tcPr>
            <w:tcW w:w="1523" w:type="dxa"/>
            <w:noWrap/>
            <w:hideMark/>
          </w:tcPr>
          <w:p w14:paraId="1987BB16" w14:textId="707DA4E5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lastRenderedPageBreak/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and stones 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with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hipped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0720E79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–</w:t>
            </w:r>
          </w:p>
        </w:tc>
      </w:tr>
      <w:tr w:rsidR="0050683F" w:rsidRPr="007927BF" w14:paraId="32AA6307" w14:textId="77777777" w:rsidTr="00266091">
        <w:trPr>
          <w:trHeight w:val="255"/>
        </w:trPr>
        <w:tc>
          <w:tcPr>
            <w:tcW w:w="1008" w:type="dxa"/>
          </w:tcPr>
          <w:p w14:paraId="60F8532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JUL9A1-B</w:t>
            </w:r>
          </w:p>
        </w:tc>
        <w:tc>
          <w:tcPr>
            <w:tcW w:w="1038" w:type="dxa"/>
            <w:noWrap/>
            <w:hideMark/>
          </w:tcPr>
          <w:p w14:paraId="319AD14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1B5BE0B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rhomboidal, and rectangular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2EC8CEB5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68AEC3C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1398A054" w14:textId="550DC6F5" w:rsidR="00EA6B62" w:rsidRPr="00F81E48" w:rsidRDefault="0050683F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614B687E" w14:textId="0C968943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24F48989" w14:textId="0CA9A3B3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5 x 3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544D057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large flat 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29D87982" w14:textId="19251700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hipped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70BA35A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49F6A78D" w14:textId="77777777" w:rsidTr="00266091">
        <w:trPr>
          <w:trHeight w:val="255"/>
        </w:trPr>
        <w:tc>
          <w:tcPr>
            <w:tcW w:w="2046" w:type="dxa"/>
            <w:gridSpan w:val="2"/>
          </w:tcPr>
          <w:p w14:paraId="4DA5BF1C" w14:textId="2772CEB6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West Glacier Bay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n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6AA17E8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507F9CFE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4AB68C99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583C98A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27B84A8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6410086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561FAF8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189D08B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5B64ED7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541AF55D" w14:textId="77777777" w:rsidTr="00266091">
        <w:trPr>
          <w:trHeight w:val="255"/>
        </w:trPr>
        <w:tc>
          <w:tcPr>
            <w:tcW w:w="1008" w:type="dxa"/>
          </w:tcPr>
          <w:p w14:paraId="1686A45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WGB-132</w:t>
            </w:r>
          </w:p>
        </w:tc>
        <w:tc>
          <w:tcPr>
            <w:tcW w:w="1038" w:type="dxa"/>
            <w:noWrap/>
            <w:hideMark/>
          </w:tcPr>
          <w:p w14:paraId="465B687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  <w:hideMark/>
          </w:tcPr>
          <w:p w14:paraId="3BC33BF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rhomboidal, and rectangular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</w:tcPr>
          <w:p w14:paraId="4BDFC540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</w:tcPr>
          <w:p w14:paraId="629EF846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07A76EF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Yes</w:t>
            </w:r>
          </w:p>
        </w:tc>
        <w:tc>
          <w:tcPr>
            <w:tcW w:w="1080" w:type="dxa"/>
            <w:noWrap/>
            <w:hideMark/>
          </w:tcPr>
          <w:p w14:paraId="3D58FC42" w14:textId="10BEE77C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10) </w:t>
            </w:r>
            <w:r w:rsidR="0050683F"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  <w:r w:rsidR="0050683F">
              <w:rPr>
                <w:rFonts w:ascii="Times New Roman" w:hAnsi="Times New Roman" w:cs="Times New Roman"/>
                <w:sz w:val="18"/>
                <w:szCs w:val="18"/>
              </w:rPr>
              <w:t xml:space="preserve"> shape</w:t>
            </w:r>
          </w:p>
        </w:tc>
        <w:tc>
          <w:tcPr>
            <w:tcW w:w="840" w:type="dxa"/>
            <w:noWrap/>
            <w:hideMark/>
          </w:tcPr>
          <w:p w14:paraId="19D2337D" w14:textId="6E5B710C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~4</w:t>
            </w:r>
          </w:p>
        </w:tc>
        <w:tc>
          <w:tcPr>
            <w:tcW w:w="1412" w:type="dxa"/>
            <w:noWrap/>
            <w:hideMark/>
          </w:tcPr>
          <w:p w14:paraId="300E0F2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Disturbed</w:t>
            </w:r>
          </w:p>
        </w:tc>
        <w:tc>
          <w:tcPr>
            <w:tcW w:w="1523" w:type="dxa"/>
            <w:noWrap/>
            <w:hideMark/>
          </w:tcPr>
          <w:p w14:paraId="26678B8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Disturbed</w:t>
            </w:r>
          </w:p>
        </w:tc>
        <w:tc>
          <w:tcPr>
            <w:tcW w:w="1106" w:type="dxa"/>
          </w:tcPr>
          <w:p w14:paraId="6D61984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65F8CFE1" w14:textId="77777777" w:rsidTr="00266091">
        <w:trPr>
          <w:trHeight w:val="255"/>
        </w:trPr>
        <w:tc>
          <w:tcPr>
            <w:tcW w:w="1008" w:type="dxa"/>
          </w:tcPr>
          <w:p w14:paraId="2943E57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WGB-21</w:t>
            </w:r>
          </w:p>
        </w:tc>
        <w:tc>
          <w:tcPr>
            <w:tcW w:w="1038" w:type="dxa"/>
            <w:noWrap/>
            <w:hideMark/>
          </w:tcPr>
          <w:p w14:paraId="2CC63F8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  <w:hideMark/>
          </w:tcPr>
          <w:p w14:paraId="4C7ED95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rectangular stones</w:t>
            </w:r>
          </w:p>
        </w:tc>
        <w:tc>
          <w:tcPr>
            <w:tcW w:w="720" w:type="dxa"/>
          </w:tcPr>
          <w:p w14:paraId="3965595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noWrap/>
            <w:hideMark/>
          </w:tcPr>
          <w:p w14:paraId="0020496D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71AD9BA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noWrap/>
            <w:hideMark/>
          </w:tcPr>
          <w:p w14:paraId="0FF30D77" w14:textId="5E4D0E6C" w:rsidR="00EA6B62" w:rsidRPr="00F81E48" w:rsidRDefault="0050683F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rocks and shape</w:t>
            </w:r>
            <w:r w:rsidR="00EA6B62"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40" w:type="dxa"/>
            <w:noWrap/>
            <w:hideMark/>
          </w:tcPr>
          <w:p w14:paraId="7A5855B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~4</w:t>
            </w:r>
          </w:p>
        </w:tc>
        <w:tc>
          <w:tcPr>
            <w:tcW w:w="1412" w:type="dxa"/>
            <w:noWrap/>
            <w:hideMark/>
          </w:tcPr>
          <w:p w14:paraId="29DD0BE6" w14:textId="4D2F3D7E" w:rsidR="00EA6B62" w:rsidRPr="00F81E48" w:rsidRDefault="0050683F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523" w:type="dxa"/>
            <w:noWrap/>
            <w:hideMark/>
          </w:tcPr>
          <w:p w14:paraId="201E35DF" w14:textId="2856F912" w:rsidR="00EA6B62" w:rsidRPr="00F81E48" w:rsidRDefault="0050683F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0683F">
              <w:rPr>
                <w:rFonts w:ascii="Times New Roman" w:hAnsi="Times New Roman" w:cs="Times New Roman"/>
                <w:sz w:val="18"/>
                <w:szCs w:val="18"/>
              </w:rPr>
              <w:t>Indeterminate</w:t>
            </w:r>
          </w:p>
        </w:tc>
        <w:tc>
          <w:tcPr>
            <w:tcW w:w="1106" w:type="dxa"/>
          </w:tcPr>
          <w:p w14:paraId="4205722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AA88DFA" w14:textId="77777777" w:rsidTr="00266091">
        <w:trPr>
          <w:trHeight w:val="255"/>
        </w:trPr>
        <w:tc>
          <w:tcPr>
            <w:tcW w:w="1008" w:type="dxa"/>
          </w:tcPr>
          <w:p w14:paraId="154BCDC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WGB-24</w:t>
            </w:r>
          </w:p>
        </w:tc>
        <w:tc>
          <w:tcPr>
            <w:tcW w:w="1038" w:type="dxa"/>
            <w:noWrap/>
            <w:hideMark/>
          </w:tcPr>
          <w:p w14:paraId="1822C38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660" w:type="dxa"/>
            <w:noWrap/>
            <w:hideMark/>
          </w:tcPr>
          <w:p w14:paraId="08B409A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Medium round and rectangular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  <w:noWrap/>
            <w:hideMark/>
          </w:tcPr>
          <w:p w14:paraId="7DE23B6D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0" w:type="dxa"/>
            <w:noWrap/>
            <w:hideMark/>
          </w:tcPr>
          <w:p w14:paraId="6B0ED1E9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3297C7A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Heavy</w:t>
            </w:r>
          </w:p>
        </w:tc>
        <w:tc>
          <w:tcPr>
            <w:tcW w:w="1080" w:type="dxa"/>
            <w:noWrap/>
            <w:hideMark/>
          </w:tcPr>
          <w:p w14:paraId="03D38D84" w14:textId="2B9DE96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Circular</w:t>
            </w:r>
          </w:p>
        </w:tc>
        <w:tc>
          <w:tcPr>
            <w:tcW w:w="840" w:type="dxa"/>
            <w:noWrap/>
            <w:hideMark/>
          </w:tcPr>
          <w:p w14:paraId="65E8C2BD" w14:textId="137E3550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12" w:type="dxa"/>
            <w:noWrap/>
            <w:hideMark/>
          </w:tcPr>
          <w:p w14:paraId="2D83B8E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Disturbed (2 large flat stones present)</w:t>
            </w:r>
          </w:p>
        </w:tc>
        <w:tc>
          <w:tcPr>
            <w:tcW w:w="1523" w:type="dxa"/>
            <w:noWrap/>
            <w:hideMark/>
          </w:tcPr>
          <w:p w14:paraId="315A6E5C" w14:textId="2F9E57A2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Disturbed; two stand stones with chipped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</w:tcPr>
          <w:p w14:paraId="7548887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00DB0BA" w14:textId="77777777" w:rsidTr="00266091">
        <w:trPr>
          <w:trHeight w:val="255"/>
        </w:trPr>
        <w:tc>
          <w:tcPr>
            <w:tcW w:w="1008" w:type="dxa"/>
          </w:tcPr>
          <w:p w14:paraId="2F5BB21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WGB-25</w:t>
            </w:r>
          </w:p>
        </w:tc>
        <w:tc>
          <w:tcPr>
            <w:tcW w:w="1038" w:type="dxa"/>
            <w:noWrap/>
            <w:hideMark/>
          </w:tcPr>
          <w:p w14:paraId="6BCD244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  <w:hideMark/>
          </w:tcPr>
          <w:p w14:paraId="37F6A46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Large rectangular and rhomboidal 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ross section stones</w:t>
            </w:r>
          </w:p>
        </w:tc>
        <w:tc>
          <w:tcPr>
            <w:tcW w:w="720" w:type="dxa"/>
            <w:noWrap/>
            <w:hideMark/>
          </w:tcPr>
          <w:p w14:paraId="0C0D8B70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5</w:t>
            </w:r>
          </w:p>
        </w:tc>
        <w:tc>
          <w:tcPr>
            <w:tcW w:w="630" w:type="dxa"/>
            <w:noWrap/>
            <w:hideMark/>
          </w:tcPr>
          <w:p w14:paraId="7EAB0BDE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75</w:t>
            </w:r>
          </w:p>
        </w:tc>
        <w:tc>
          <w:tcPr>
            <w:tcW w:w="1080" w:type="dxa"/>
            <w:noWrap/>
            <w:hideMark/>
          </w:tcPr>
          <w:p w14:paraId="02F34F1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Heavy</w:t>
            </w:r>
          </w:p>
        </w:tc>
        <w:tc>
          <w:tcPr>
            <w:tcW w:w="1080" w:type="dxa"/>
            <w:noWrap/>
            <w:hideMark/>
          </w:tcPr>
          <w:p w14:paraId="4B2E008B" w14:textId="640FE14B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noWrap/>
            <w:hideMark/>
          </w:tcPr>
          <w:p w14:paraId="3ED7B083" w14:textId="45DB462F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4 x 5</w:t>
            </w:r>
          </w:p>
        </w:tc>
        <w:tc>
          <w:tcPr>
            <w:tcW w:w="1412" w:type="dxa"/>
            <w:noWrap/>
            <w:hideMark/>
          </w:tcPr>
          <w:p w14:paraId="739B5E2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2 large flat stones and 2 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edium flat stones</w:t>
            </w:r>
          </w:p>
        </w:tc>
        <w:tc>
          <w:tcPr>
            <w:tcW w:w="1523" w:type="dxa"/>
            <w:noWrap/>
            <w:hideMark/>
          </w:tcPr>
          <w:p w14:paraId="2A786386" w14:textId="32396289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Stand present but no v-chipping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rooves</w:t>
            </w:r>
          </w:p>
        </w:tc>
        <w:tc>
          <w:tcPr>
            <w:tcW w:w="1106" w:type="dxa"/>
          </w:tcPr>
          <w:p w14:paraId="678EE5A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–</w:t>
            </w:r>
          </w:p>
        </w:tc>
      </w:tr>
      <w:tr w:rsidR="0050683F" w:rsidRPr="007927BF" w14:paraId="290BA7D1" w14:textId="77777777" w:rsidTr="00266091">
        <w:trPr>
          <w:trHeight w:val="255"/>
        </w:trPr>
        <w:tc>
          <w:tcPr>
            <w:tcW w:w="1008" w:type="dxa"/>
          </w:tcPr>
          <w:p w14:paraId="5841C71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WGB-39</w:t>
            </w:r>
          </w:p>
        </w:tc>
        <w:tc>
          <w:tcPr>
            <w:tcW w:w="1038" w:type="dxa"/>
            <w:noWrap/>
            <w:hideMark/>
          </w:tcPr>
          <w:p w14:paraId="6E7F3FA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  <w:hideMark/>
          </w:tcPr>
          <w:p w14:paraId="22BAC1E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rectangular stones</w:t>
            </w:r>
          </w:p>
        </w:tc>
        <w:tc>
          <w:tcPr>
            <w:tcW w:w="720" w:type="dxa"/>
            <w:noWrap/>
            <w:hideMark/>
          </w:tcPr>
          <w:p w14:paraId="71AD0CFC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0" w:type="dxa"/>
            <w:noWrap/>
            <w:hideMark/>
          </w:tcPr>
          <w:p w14:paraId="16D8127D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7A4A117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Obscured by vegetation</w:t>
            </w:r>
          </w:p>
        </w:tc>
        <w:tc>
          <w:tcPr>
            <w:tcW w:w="1080" w:type="dxa"/>
            <w:noWrap/>
            <w:hideMark/>
          </w:tcPr>
          <w:p w14:paraId="068CC3B9" w14:textId="5042E205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noWrap/>
            <w:hideMark/>
          </w:tcPr>
          <w:p w14:paraId="613D3A64" w14:textId="5B28B07F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3 x 4</w:t>
            </w:r>
          </w:p>
        </w:tc>
        <w:tc>
          <w:tcPr>
            <w:tcW w:w="1412" w:type="dxa"/>
            <w:noWrap/>
            <w:hideMark/>
          </w:tcPr>
          <w:p w14:paraId="04F5F24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lat stones (obscured by vegetation)</w:t>
            </w:r>
          </w:p>
        </w:tc>
        <w:tc>
          <w:tcPr>
            <w:tcW w:w="1523" w:type="dxa"/>
            <w:noWrap/>
            <w:hideMark/>
          </w:tcPr>
          <w:p w14:paraId="6A5C99D5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Configuration not clear</w:t>
            </w:r>
          </w:p>
        </w:tc>
        <w:tc>
          <w:tcPr>
            <w:tcW w:w="1106" w:type="dxa"/>
          </w:tcPr>
          <w:p w14:paraId="7D866CD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C0AB03E" w14:textId="77777777" w:rsidTr="00266091">
        <w:trPr>
          <w:trHeight w:val="255"/>
        </w:trPr>
        <w:tc>
          <w:tcPr>
            <w:tcW w:w="1008" w:type="dxa"/>
            <w:tcBorders>
              <w:bottom w:val="single" w:sz="4" w:space="0" w:color="auto"/>
            </w:tcBorders>
          </w:tcPr>
          <w:p w14:paraId="3F31B9B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WGB-20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noWrap/>
            <w:hideMark/>
          </w:tcPr>
          <w:p w14:paraId="71ADA10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2D08633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Large triangular, rhomboidal, and rectangular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ross section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35D1FED5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5429F56A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68B8BAA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11DD55AA" w14:textId="30E5C99C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0) Circular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732C08B0" w14:textId="430E3EA1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7B562F0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6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large flat 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34576A13" w14:textId="6B185342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2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stand stones with </w:t>
            </w:r>
            <w:r w:rsidRPr="00F81E48">
              <w:rPr>
                <w:rFonts w:ascii="Times New Roman" w:hAnsi="Times New Roman" w:cs="Times New Roman"/>
                <w:noProof/>
                <w:sz w:val="18"/>
                <w:szCs w:val="18"/>
              </w:rPr>
              <w:t>chipped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V-shaped groove</w:t>
            </w:r>
            <w:r w:rsidR="005E7C7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188D33D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7DA876C" w14:textId="77777777" w:rsidTr="00266091">
        <w:trPr>
          <w:trHeight w:val="255"/>
        </w:trPr>
        <w:tc>
          <w:tcPr>
            <w:tcW w:w="2046" w:type="dxa"/>
            <w:gridSpan w:val="2"/>
          </w:tcPr>
          <w:p w14:paraId="4118455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King William Island</w:t>
            </w:r>
          </w:p>
        </w:tc>
        <w:tc>
          <w:tcPr>
            <w:tcW w:w="1660" w:type="dxa"/>
            <w:noWrap/>
          </w:tcPr>
          <w:p w14:paraId="5B29F0F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730D974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6B7097EA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5980DD3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3FB3BF3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6DBC070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6165C9F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1902EF4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20A1BCF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5414DB6C" w14:textId="77777777" w:rsidTr="00266091">
        <w:trPr>
          <w:trHeight w:val="255"/>
        </w:trPr>
        <w:tc>
          <w:tcPr>
            <w:tcW w:w="2046" w:type="dxa"/>
            <w:gridSpan w:val="2"/>
          </w:tcPr>
          <w:p w14:paraId="158A2F93" w14:textId="75B7DB6A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Cape Jane Franklin (Fig</w:t>
            </w:r>
            <w:r w:rsidR="00751634" w:rsidRPr="00F81E48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 3o)</w:t>
            </w:r>
          </w:p>
        </w:tc>
        <w:tc>
          <w:tcPr>
            <w:tcW w:w="1660" w:type="dxa"/>
            <w:noWrap/>
          </w:tcPr>
          <w:p w14:paraId="714FDF4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2034E469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282B4652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1F3577C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6140EBC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12A20D02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6DD9C5C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5685BBD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6383D87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4F0DE476" w14:textId="77777777" w:rsidTr="00266091">
        <w:trPr>
          <w:trHeight w:val="255"/>
        </w:trPr>
        <w:tc>
          <w:tcPr>
            <w:tcW w:w="1008" w:type="dxa"/>
          </w:tcPr>
          <w:p w14:paraId="3F3297ED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NjLg-21</w:t>
            </w:r>
          </w:p>
        </w:tc>
        <w:tc>
          <w:tcPr>
            <w:tcW w:w="1038" w:type="dxa"/>
            <w:noWrap/>
            <w:hideMark/>
          </w:tcPr>
          <w:p w14:paraId="12FB22D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47742703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noWrap/>
            <w:hideMark/>
          </w:tcPr>
          <w:p w14:paraId="4E096B9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.6</w:t>
            </w:r>
          </w:p>
        </w:tc>
        <w:tc>
          <w:tcPr>
            <w:tcW w:w="630" w:type="dxa"/>
            <w:noWrap/>
            <w:hideMark/>
          </w:tcPr>
          <w:p w14:paraId="5A706C78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noWrap/>
            <w:hideMark/>
          </w:tcPr>
          <w:p w14:paraId="25FE2CC9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2308D1C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24652A1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580DA4C7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1E77450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</w:tcPr>
          <w:p w14:paraId="609F019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2D41BE3F" w14:textId="77777777" w:rsidTr="00266091">
        <w:trPr>
          <w:trHeight w:val="255"/>
        </w:trPr>
        <w:tc>
          <w:tcPr>
            <w:tcW w:w="1008" w:type="dxa"/>
          </w:tcPr>
          <w:p w14:paraId="6302697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NkLg-16</w:t>
            </w:r>
          </w:p>
        </w:tc>
        <w:tc>
          <w:tcPr>
            <w:tcW w:w="1038" w:type="dxa"/>
            <w:noWrap/>
            <w:hideMark/>
          </w:tcPr>
          <w:p w14:paraId="6E940770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3FEE496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noWrap/>
            <w:hideMark/>
          </w:tcPr>
          <w:p w14:paraId="3382B5AE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noWrap/>
            <w:hideMark/>
          </w:tcPr>
          <w:p w14:paraId="3880B611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3CD58C8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677E106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6A474F8C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4CC3A6C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08E29A0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</w:tcPr>
          <w:p w14:paraId="783BE80A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3364474C" w14:textId="77777777" w:rsidTr="00266091">
        <w:trPr>
          <w:trHeight w:val="255"/>
        </w:trPr>
        <w:tc>
          <w:tcPr>
            <w:tcW w:w="1008" w:type="dxa"/>
          </w:tcPr>
          <w:p w14:paraId="4E2C3F0B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NkLg-17-1</w:t>
            </w:r>
          </w:p>
        </w:tc>
        <w:tc>
          <w:tcPr>
            <w:tcW w:w="1038" w:type="dxa"/>
            <w:noWrap/>
            <w:hideMark/>
          </w:tcPr>
          <w:p w14:paraId="127B5FC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traight-sided</w:t>
            </w:r>
          </w:p>
        </w:tc>
        <w:tc>
          <w:tcPr>
            <w:tcW w:w="1660" w:type="dxa"/>
            <w:noWrap/>
            <w:hideMark/>
          </w:tcPr>
          <w:p w14:paraId="2215A2B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Large triangular, rhomboidal, and rectangular cross section stones</w:t>
            </w:r>
          </w:p>
        </w:tc>
        <w:tc>
          <w:tcPr>
            <w:tcW w:w="720" w:type="dxa"/>
            <w:noWrap/>
            <w:hideMark/>
          </w:tcPr>
          <w:p w14:paraId="33102F62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630" w:type="dxa"/>
            <w:noWrap/>
            <w:hideMark/>
          </w:tcPr>
          <w:p w14:paraId="0EF68178" w14:textId="77777777" w:rsidR="00EA6B62" w:rsidRPr="00F81E48" w:rsidRDefault="00EA6B62" w:rsidP="00F81E48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noWrap/>
            <w:hideMark/>
          </w:tcPr>
          <w:p w14:paraId="21D19B48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Slight to none</w:t>
            </w:r>
          </w:p>
        </w:tc>
        <w:tc>
          <w:tcPr>
            <w:tcW w:w="1080" w:type="dxa"/>
            <w:noWrap/>
            <w:hideMark/>
          </w:tcPr>
          <w:p w14:paraId="013EE5F6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None </w:t>
            </w:r>
          </w:p>
          <w:p w14:paraId="6508C8CF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840" w:type="dxa"/>
            <w:noWrap/>
            <w:hideMark/>
          </w:tcPr>
          <w:p w14:paraId="1D0CA11E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1412" w:type="dxa"/>
            <w:noWrap/>
            <w:hideMark/>
          </w:tcPr>
          <w:p w14:paraId="088DBAC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 large flat stone</w:t>
            </w:r>
          </w:p>
        </w:tc>
        <w:tc>
          <w:tcPr>
            <w:tcW w:w="1523" w:type="dxa"/>
            <w:noWrap/>
            <w:hideMark/>
          </w:tcPr>
          <w:p w14:paraId="4042B3E4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 xml:space="preserve">Cooking stone </w:t>
            </w:r>
          </w:p>
        </w:tc>
        <w:tc>
          <w:tcPr>
            <w:tcW w:w="1106" w:type="dxa"/>
          </w:tcPr>
          <w:p w14:paraId="59FBFEA1" w14:textId="77777777" w:rsidR="00EA6B62" w:rsidRPr="00F81E48" w:rsidRDefault="00EA6B62" w:rsidP="00F81E48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52EA4CF0" w14:textId="77777777" w:rsidTr="00266091">
        <w:trPr>
          <w:trHeight w:val="255"/>
        </w:trPr>
        <w:tc>
          <w:tcPr>
            <w:tcW w:w="1008" w:type="dxa"/>
          </w:tcPr>
          <w:p w14:paraId="290FFC29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NkLg-17-2</w:t>
            </w:r>
          </w:p>
        </w:tc>
        <w:tc>
          <w:tcPr>
            <w:tcW w:w="1038" w:type="dxa"/>
            <w:noWrap/>
            <w:hideMark/>
          </w:tcPr>
          <w:p w14:paraId="65498AA8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51594019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noWrap/>
            <w:hideMark/>
          </w:tcPr>
          <w:p w14:paraId="67FCDC97" w14:textId="77777777" w:rsidR="00EA6B62" w:rsidRPr="00F81E48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630" w:type="dxa"/>
            <w:noWrap/>
            <w:hideMark/>
          </w:tcPr>
          <w:p w14:paraId="6AA78111" w14:textId="77777777" w:rsidR="00EA6B62" w:rsidRPr="00F81E48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1080" w:type="dxa"/>
            <w:noWrap/>
            <w:hideMark/>
          </w:tcPr>
          <w:p w14:paraId="370F5ED0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63B53225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39519474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09B8E5E9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1558BEDD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</w:tcPr>
          <w:p w14:paraId="089EE600" w14:textId="77777777" w:rsidR="00EA6B62" w:rsidRPr="00F81E48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F81E4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4ED3F2E7" w14:textId="77777777" w:rsidTr="00266091">
        <w:trPr>
          <w:trHeight w:val="255"/>
        </w:trPr>
        <w:tc>
          <w:tcPr>
            <w:tcW w:w="1008" w:type="dxa"/>
          </w:tcPr>
          <w:p w14:paraId="01968336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NkLg-19</w:t>
            </w:r>
          </w:p>
        </w:tc>
        <w:tc>
          <w:tcPr>
            <w:tcW w:w="1038" w:type="dxa"/>
            <w:noWrap/>
            <w:hideMark/>
          </w:tcPr>
          <w:p w14:paraId="063450F0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2011C202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Large rectangular and rhomboidal cross 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644C9C40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6A1335C7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7E02F27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 xml:space="preserve">Heavy; tent area cleared of larger </w:t>
            </w:r>
            <w:r w:rsidRPr="00195BA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obbles and gravel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521C19D7" w14:textId="7A743FCF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Few (1</w:t>
            </w:r>
            <w:r w:rsidR="00807B18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10) Oval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1B1834E2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0AB18B89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1 large flat stone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5842BA8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Disturbed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12FB540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697BF36C" w14:textId="77777777" w:rsidTr="00266091">
        <w:trPr>
          <w:trHeight w:val="255"/>
        </w:trPr>
        <w:tc>
          <w:tcPr>
            <w:tcW w:w="2046" w:type="dxa"/>
            <w:gridSpan w:val="2"/>
          </w:tcPr>
          <w:p w14:paraId="341A57A5" w14:textId="734FC82A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Peel Inlet (Fig</w:t>
            </w:r>
            <w:r w:rsidR="00751634" w:rsidRPr="00195BAC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 xml:space="preserve"> 3p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71A1129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  <w:noWrap/>
          </w:tcPr>
          <w:p w14:paraId="4B53B0F4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noWrap/>
          </w:tcPr>
          <w:p w14:paraId="64B8692A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11A7590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5C0E7904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32457FB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2F428E71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275F468A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0D21EC89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206EC021" w14:textId="77777777" w:rsidTr="00266091">
        <w:trPr>
          <w:trHeight w:val="255"/>
        </w:trPr>
        <w:tc>
          <w:tcPr>
            <w:tcW w:w="1008" w:type="dxa"/>
            <w:tcBorders>
              <w:bottom w:val="single" w:sz="4" w:space="0" w:color="auto"/>
            </w:tcBorders>
          </w:tcPr>
          <w:p w14:paraId="53366427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NhLa-2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noWrap/>
            <w:hideMark/>
          </w:tcPr>
          <w:p w14:paraId="68AD17EA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537B4D7D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3C589A50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2E24CA1A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546A1585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04C87380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1903A35C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3B9EBA31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5359C55D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35F55947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787A2DDB" w14:textId="77777777" w:rsidTr="00266091">
        <w:trPr>
          <w:trHeight w:val="255"/>
        </w:trPr>
        <w:tc>
          <w:tcPr>
            <w:tcW w:w="2046" w:type="dxa"/>
            <w:gridSpan w:val="2"/>
            <w:tcBorders>
              <w:top w:val="single" w:sz="4" w:space="0" w:color="auto"/>
            </w:tcBorders>
          </w:tcPr>
          <w:p w14:paraId="53CD6277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Melville Island</w:t>
            </w:r>
          </w:p>
          <w:p w14:paraId="09475D14" w14:textId="536320CB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Shellabear Point (Fig</w:t>
            </w:r>
            <w:r w:rsidR="00751634" w:rsidRPr="00195BAC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 xml:space="preserve"> 3q)</w:t>
            </w:r>
          </w:p>
        </w:tc>
        <w:tc>
          <w:tcPr>
            <w:tcW w:w="1660" w:type="dxa"/>
            <w:tcBorders>
              <w:top w:val="single" w:sz="4" w:space="0" w:color="auto"/>
            </w:tcBorders>
            <w:noWrap/>
          </w:tcPr>
          <w:p w14:paraId="11CA86A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219DA6D1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38155F17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26EDD3E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noWrap/>
          </w:tcPr>
          <w:p w14:paraId="0CE79AB1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tcBorders>
              <w:top w:val="single" w:sz="4" w:space="0" w:color="auto"/>
            </w:tcBorders>
            <w:noWrap/>
          </w:tcPr>
          <w:p w14:paraId="2C26343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50AF145A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67AC94C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62D3F566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75294930" w14:textId="77777777" w:rsidTr="00266091">
        <w:trPr>
          <w:trHeight w:val="255"/>
        </w:trPr>
        <w:tc>
          <w:tcPr>
            <w:tcW w:w="1008" w:type="dxa"/>
            <w:tcBorders>
              <w:bottom w:val="single" w:sz="4" w:space="0" w:color="auto"/>
            </w:tcBorders>
          </w:tcPr>
          <w:p w14:paraId="023E28A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Shellabear Point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noWrap/>
            <w:hideMark/>
          </w:tcPr>
          <w:p w14:paraId="25AAD036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Incurve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250261EA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Medium-sized rectangular and rhomboidal cross section stones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773249F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4750E711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05BD41F5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Sligh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4898121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None</w:t>
            </w:r>
          </w:p>
          <w:p w14:paraId="0CFBF8F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Ill-defined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398BF7EC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49B2F5CC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1 large flat stone and 3 medium flat stones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718C5D8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Not present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30EC5297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25A97F24" w14:textId="77777777" w:rsidTr="00266091">
        <w:trPr>
          <w:trHeight w:val="255"/>
        </w:trPr>
        <w:tc>
          <w:tcPr>
            <w:tcW w:w="2046" w:type="dxa"/>
            <w:gridSpan w:val="2"/>
            <w:tcBorders>
              <w:top w:val="single" w:sz="4" w:space="0" w:color="auto"/>
            </w:tcBorders>
          </w:tcPr>
          <w:p w14:paraId="4BE9AA9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Simpson Peninsula</w:t>
            </w:r>
          </w:p>
        </w:tc>
        <w:tc>
          <w:tcPr>
            <w:tcW w:w="1660" w:type="dxa"/>
            <w:noWrap/>
          </w:tcPr>
          <w:p w14:paraId="5E41B838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1A452EFD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6B284FF0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048F9497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134415A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35FECB35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tcBorders>
              <w:top w:val="single" w:sz="4" w:space="0" w:color="auto"/>
            </w:tcBorders>
            <w:noWrap/>
          </w:tcPr>
          <w:p w14:paraId="0AC6848D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tcBorders>
              <w:top w:val="single" w:sz="4" w:space="0" w:color="auto"/>
            </w:tcBorders>
            <w:noWrap/>
          </w:tcPr>
          <w:p w14:paraId="7CD7D5F5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7F3815CE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6DF8C797" w14:textId="77777777" w:rsidTr="00266091">
        <w:trPr>
          <w:trHeight w:val="255"/>
        </w:trPr>
        <w:tc>
          <w:tcPr>
            <w:tcW w:w="2046" w:type="dxa"/>
            <w:gridSpan w:val="2"/>
          </w:tcPr>
          <w:p w14:paraId="727F52EE" w14:textId="0B753D1D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Cape Chapman (Fig</w:t>
            </w:r>
            <w:r w:rsidR="00751634" w:rsidRPr="00195BAC">
              <w:rPr>
                <w:rFonts w:ascii="Times New Roman" w:hAnsi="Times New Roman" w:cs="Times New Roman"/>
                <w:sz w:val="18"/>
                <w:szCs w:val="18"/>
              </w:rPr>
              <w:t>ure</w:t>
            </w: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 xml:space="preserve"> 3r)</w:t>
            </w:r>
          </w:p>
        </w:tc>
        <w:tc>
          <w:tcPr>
            <w:tcW w:w="1660" w:type="dxa"/>
            <w:noWrap/>
          </w:tcPr>
          <w:p w14:paraId="199D5FE9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noWrap/>
          </w:tcPr>
          <w:p w14:paraId="45753367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noWrap/>
          </w:tcPr>
          <w:p w14:paraId="3C41D461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447D5E89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noWrap/>
          </w:tcPr>
          <w:p w14:paraId="18A08AA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0" w:type="dxa"/>
            <w:noWrap/>
          </w:tcPr>
          <w:p w14:paraId="61F5180A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2" w:type="dxa"/>
            <w:noWrap/>
          </w:tcPr>
          <w:p w14:paraId="12A827E1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23" w:type="dxa"/>
            <w:noWrap/>
          </w:tcPr>
          <w:p w14:paraId="580E99F6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6" w:type="dxa"/>
          </w:tcPr>
          <w:p w14:paraId="43354730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683F" w:rsidRPr="007927BF" w14:paraId="6108E7B4" w14:textId="77777777" w:rsidTr="00266091">
        <w:trPr>
          <w:trHeight w:val="255"/>
        </w:trPr>
        <w:tc>
          <w:tcPr>
            <w:tcW w:w="1008" w:type="dxa"/>
          </w:tcPr>
          <w:p w14:paraId="7C0DCCC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NhJd-1-2</w:t>
            </w:r>
          </w:p>
        </w:tc>
        <w:tc>
          <w:tcPr>
            <w:tcW w:w="1038" w:type="dxa"/>
            <w:noWrap/>
            <w:hideMark/>
          </w:tcPr>
          <w:p w14:paraId="3877233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4D8E3B0F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noWrap/>
            <w:hideMark/>
          </w:tcPr>
          <w:p w14:paraId="647C9EFD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630" w:type="dxa"/>
            <w:noWrap/>
            <w:hideMark/>
          </w:tcPr>
          <w:p w14:paraId="1BEC495F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080" w:type="dxa"/>
            <w:noWrap/>
            <w:hideMark/>
          </w:tcPr>
          <w:p w14:paraId="52C785D8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4B66A27C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3B7441E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7611AA29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1EB9E646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</w:tcPr>
          <w:p w14:paraId="5CC3DD2D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00973382" w14:textId="77777777" w:rsidTr="00266091">
        <w:trPr>
          <w:trHeight w:val="255"/>
        </w:trPr>
        <w:tc>
          <w:tcPr>
            <w:tcW w:w="1008" w:type="dxa"/>
          </w:tcPr>
          <w:p w14:paraId="2DADD4DC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NhJe-5-1</w:t>
            </w:r>
          </w:p>
        </w:tc>
        <w:tc>
          <w:tcPr>
            <w:tcW w:w="1038" w:type="dxa"/>
            <w:noWrap/>
            <w:hideMark/>
          </w:tcPr>
          <w:p w14:paraId="00CBC80E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noWrap/>
            <w:hideMark/>
          </w:tcPr>
          <w:p w14:paraId="24C6632E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noWrap/>
            <w:hideMark/>
          </w:tcPr>
          <w:p w14:paraId="69D7A7FD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630" w:type="dxa"/>
            <w:noWrap/>
            <w:hideMark/>
          </w:tcPr>
          <w:p w14:paraId="115476CF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705E8F8E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noWrap/>
            <w:hideMark/>
          </w:tcPr>
          <w:p w14:paraId="76B628CD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noWrap/>
            <w:hideMark/>
          </w:tcPr>
          <w:p w14:paraId="4548482B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noWrap/>
            <w:hideMark/>
          </w:tcPr>
          <w:p w14:paraId="010571AA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noWrap/>
            <w:hideMark/>
          </w:tcPr>
          <w:p w14:paraId="48E64AA5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</w:tcPr>
          <w:p w14:paraId="45CA6526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  <w:tr w:rsidR="0050683F" w:rsidRPr="007927BF" w14:paraId="1757F7F1" w14:textId="77777777" w:rsidTr="00266091">
        <w:trPr>
          <w:trHeight w:val="255"/>
        </w:trPr>
        <w:tc>
          <w:tcPr>
            <w:tcW w:w="1008" w:type="dxa"/>
            <w:tcBorders>
              <w:bottom w:val="single" w:sz="4" w:space="0" w:color="auto"/>
            </w:tcBorders>
          </w:tcPr>
          <w:p w14:paraId="439FA764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NhJe-5-2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noWrap/>
            <w:hideMark/>
          </w:tcPr>
          <w:p w14:paraId="5EE584C3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noWrap/>
            <w:hideMark/>
          </w:tcPr>
          <w:p w14:paraId="2623258D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noWrap/>
            <w:hideMark/>
          </w:tcPr>
          <w:p w14:paraId="2D645D9A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7E67AC71" w14:textId="77777777" w:rsidR="00EA6B62" w:rsidRPr="00195BAC" w:rsidRDefault="00EA6B62" w:rsidP="00195BAC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6A4F6089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14:paraId="023760C8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noWrap/>
            <w:hideMark/>
          </w:tcPr>
          <w:p w14:paraId="2188998C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noWrap/>
            <w:hideMark/>
          </w:tcPr>
          <w:p w14:paraId="10774EE1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noWrap/>
            <w:hideMark/>
          </w:tcPr>
          <w:p w14:paraId="4C19CF00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152714DC" w14:textId="77777777" w:rsidR="00EA6B62" w:rsidRPr="00195BAC" w:rsidRDefault="00EA6B62" w:rsidP="00195BAC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95BAC">
              <w:rPr>
                <w:rFonts w:ascii="Times New Roman" w:hAnsi="Times New Roman" w:cs="Times New Roman"/>
                <w:sz w:val="18"/>
                <w:szCs w:val="18"/>
              </w:rPr>
              <w:t>–</w:t>
            </w:r>
          </w:p>
        </w:tc>
      </w:tr>
    </w:tbl>
    <w:p w14:paraId="24CF9EFC" w14:textId="77777777" w:rsidR="00266091" w:rsidRPr="00195BAC" w:rsidRDefault="00266091" w:rsidP="00195BAC">
      <w:pPr>
        <w:spacing w:line="480" w:lineRule="auto"/>
        <w:rPr>
          <w:rFonts w:ascii="Times New Roman" w:hAnsi="Times New Roman" w:cs="Times New Roman"/>
          <w:sz w:val="18"/>
          <w:szCs w:val="18"/>
        </w:rPr>
      </w:pPr>
    </w:p>
    <w:sectPr w:rsidR="00266091" w:rsidRPr="00195BAC" w:rsidSect="00EA6B6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1471E"/>
    <w:multiLevelType w:val="hybridMultilevel"/>
    <w:tmpl w:val="CF2C67AA"/>
    <w:lvl w:ilvl="0" w:tplc="B78034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001F57"/>
    <w:multiLevelType w:val="multilevel"/>
    <w:tmpl w:val="297CC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3521B5"/>
    <w:multiLevelType w:val="hybridMultilevel"/>
    <w:tmpl w:val="777071C6"/>
    <w:lvl w:ilvl="0" w:tplc="B330B8A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96C010C"/>
    <w:multiLevelType w:val="hybridMultilevel"/>
    <w:tmpl w:val="FAC02794"/>
    <w:lvl w:ilvl="0" w:tplc="D9E0224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NLA0tbAwNjU3NDNU0lEKTi0uzszPAykwrgUAzGKs+SwAAAA="/>
  </w:docVars>
  <w:rsids>
    <w:rsidRoot w:val="00EA6B62"/>
    <w:rsid w:val="00195BAC"/>
    <w:rsid w:val="002623DE"/>
    <w:rsid w:val="00266091"/>
    <w:rsid w:val="00334F3C"/>
    <w:rsid w:val="00344013"/>
    <w:rsid w:val="003A7598"/>
    <w:rsid w:val="004E7368"/>
    <w:rsid w:val="0050683F"/>
    <w:rsid w:val="00555B34"/>
    <w:rsid w:val="005E7C71"/>
    <w:rsid w:val="006762F5"/>
    <w:rsid w:val="006C1525"/>
    <w:rsid w:val="00751634"/>
    <w:rsid w:val="00771DD3"/>
    <w:rsid w:val="007927BF"/>
    <w:rsid w:val="00807B18"/>
    <w:rsid w:val="008438C8"/>
    <w:rsid w:val="00A41E1E"/>
    <w:rsid w:val="00AC7D07"/>
    <w:rsid w:val="00BF6762"/>
    <w:rsid w:val="00C54A84"/>
    <w:rsid w:val="00CB0950"/>
    <w:rsid w:val="00EA6B62"/>
    <w:rsid w:val="00ED2D5C"/>
    <w:rsid w:val="00F12B99"/>
    <w:rsid w:val="00F8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2B939"/>
  <w15:docId w15:val="{226FD663-237B-E947-9E5E-84DCBA7C4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6B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6B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6B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6B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6B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A6B6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6B6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EA6B6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numbering" w:customStyle="1" w:styleId="NoList1">
    <w:name w:val="No List1"/>
    <w:next w:val="NoList"/>
    <w:uiPriority w:val="99"/>
    <w:semiHidden/>
    <w:unhideWhenUsed/>
    <w:rsid w:val="00EA6B62"/>
  </w:style>
  <w:style w:type="paragraph" w:styleId="EndnoteText">
    <w:name w:val="endnote text"/>
    <w:basedOn w:val="Normal"/>
    <w:link w:val="EndnoteTextChar"/>
    <w:uiPriority w:val="99"/>
    <w:semiHidden/>
    <w:unhideWhenUsed/>
    <w:rsid w:val="00EA6B62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6B62"/>
    <w:rPr>
      <w:rFonts w:eastAsiaTheme="minorEastAs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A6B6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A6B62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EA6B6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A6B62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EA6B62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B62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B62"/>
    <w:rPr>
      <w:rFonts w:ascii="Tahoma" w:eastAsiaTheme="minorEastAsi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A6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6B62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6B62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B62"/>
    <w:rPr>
      <w:rFonts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A6B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EA6B62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EA6B62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59"/>
    <w:rsid w:val="00EA6B6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EA6B62"/>
  </w:style>
  <w:style w:type="table" w:customStyle="1" w:styleId="TableGrid1">
    <w:name w:val="Table Grid1"/>
    <w:basedOn w:val="TableNormal"/>
    <w:next w:val="TableGrid"/>
    <w:uiPriority w:val="59"/>
    <w:rsid w:val="00EA6B6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6B62"/>
    <w:pPr>
      <w:ind w:left="720"/>
      <w:contextualSpacing/>
    </w:pPr>
    <w:rPr>
      <w:rFonts w:eastAsiaTheme="minorEastAsia"/>
    </w:rPr>
  </w:style>
  <w:style w:type="table" w:customStyle="1" w:styleId="TableGrid2">
    <w:name w:val="Table Grid2"/>
    <w:basedOn w:val="TableNormal"/>
    <w:next w:val="TableGrid"/>
    <w:uiPriority w:val="59"/>
    <w:rsid w:val="00EA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EA6B62"/>
    <w:rPr>
      <w:i/>
      <w:iCs/>
    </w:rPr>
  </w:style>
  <w:style w:type="character" w:customStyle="1" w:styleId="cit-auth">
    <w:name w:val="cit-auth"/>
    <w:basedOn w:val="DefaultParagraphFont"/>
    <w:rsid w:val="00EA6B62"/>
  </w:style>
  <w:style w:type="character" w:customStyle="1" w:styleId="cit-name-surname">
    <w:name w:val="cit-name-surname"/>
    <w:basedOn w:val="DefaultParagraphFont"/>
    <w:rsid w:val="00EA6B62"/>
  </w:style>
  <w:style w:type="character" w:customStyle="1" w:styleId="cit-name-given-names">
    <w:name w:val="cit-name-given-names"/>
    <w:basedOn w:val="DefaultParagraphFont"/>
    <w:rsid w:val="00EA6B62"/>
  </w:style>
  <w:style w:type="character" w:styleId="HTMLCite">
    <w:name w:val="HTML Cite"/>
    <w:basedOn w:val="DefaultParagraphFont"/>
    <w:uiPriority w:val="99"/>
    <w:semiHidden/>
    <w:unhideWhenUsed/>
    <w:rsid w:val="00EA6B62"/>
    <w:rPr>
      <w:i/>
      <w:iCs/>
    </w:rPr>
  </w:style>
  <w:style w:type="character" w:customStyle="1" w:styleId="cit-pub-date">
    <w:name w:val="cit-pub-date"/>
    <w:basedOn w:val="DefaultParagraphFont"/>
    <w:rsid w:val="00EA6B62"/>
  </w:style>
  <w:style w:type="character" w:customStyle="1" w:styleId="cit-article-title">
    <w:name w:val="cit-article-title"/>
    <w:basedOn w:val="DefaultParagraphFont"/>
    <w:rsid w:val="00EA6B62"/>
  </w:style>
  <w:style w:type="character" w:customStyle="1" w:styleId="cit-source">
    <w:name w:val="cit-source"/>
    <w:basedOn w:val="DefaultParagraphFont"/>
    <w:rsid w:val="00EA6B62"/>
  </w:style>
  <w:style w:type="character" w:customStyle="1" w:styleId="cit-ed">
    <w:name w:val="cit-ed"/>
    <w:basedOn w:val="DefaultParagraphFont"/>
    <w:rsid w:val="00EA6B62"/>
  </w:style>
  <w:style w:type="character" w:customStyle="1" w:styleId="cit-fpage">
    <w:name w:val="cit-fpage"/>
    <w:basedOn w:val="DefaultParagraphFont"/>
    <w:rsid w:val="00EA6B62"/>
  </w:style>
  <w:style w:type="character" w:customStyle="1" w:styleId="cit-lpage">
    <w:name w:val="cit-lpage"/>
    <w:basedOn w:val="DefaultParagraphFont"/>
    <w:rsid w:val="00EA6B62"/>
  </w:style>
  <w:style w:type="character" w:customStyle="1" w:styleId="cit-publ-loc">
    <w:name w:val="cit-publ-loc"/>
    <w:basedOn w:val="DefaultParagraphFont"/>
    <w:rsid w:val="00EA6B62"/>
  </w:style>
  <w:style w:type="character" w:customStyle="1" w:styleId="cit-publ-name">
    <w:name w:val="cit-publ-name"/>
    <w:basedOn w:val="DefaultParagraphFont"/>
    <w:rsid w:val="00EA6B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9C130A-AB44-714E-BF2A-B126F9A39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1415</Words>
  <Characters>806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 - ARM</Company>
  <LinksUpToDate>false</LinksUpToDate>
  <CharactersWithSpaces>9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A J Darwent</dc:creator>
  <cp:lastModifiedBy>Robert L. Kelly</cp:lastModifiedBy>
  <cp:revision>4</cp:revision>
  <dcterms:created xsi:type="dcterms:W3CDTF">2018-02-26T08:10:00Z</dcterms:created>
  <dcterms:modified xsi:type="dcterms:W3CDTF">2018-02-28T15:16:00Z</dcterms:modified>
</cp:coreProperties>
</file>